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FD17E" w14:textId="77777777" w:rsidR="00000000" w:rsidRPr="00AA1A5A" w:rsidRDefault="00794496" w:rsidP="003F17B8">
      <w:pPr>
        <w:rPr>
          <w:rFonts w:ascii="Times New Roman" w:hAnsi="Times New Roman" w:cs="Times New Roman"/>
          <w:b/>
          <w:sz w:val="24"/>
        </w:rPr>
      </w:pPr>
      <w:r w:rsidRPr="00AA1A5A">
        <w:rPr>
          <w:rFonts w:ascii="Times New Roman" w:hAnsi="Times New Roman" w:cs="Times New Roman"/>
          <w:b/>
          <w:sz w:val="24"/>
        </w:rPr>
        <w:t>Obrazac</w:t>
      </w:r>
      <w:r w:rsidR="008942F0">
        <w:rPr>
          <w:rFonts w:ascii="Times New Roman" w:hAnsi="Times New Roman" w:cs="Times New Roman"/>
          <w:b/>
          <w:sz w:val="24"/>
        </w:rPr>
        <w:t xml:space="preserve"> 1.3.2. Izvedbeni plan nastave (</w:t>
      </w:r>
      <w:r w:rsidR="0010332B" w:rsidRPr="00AA1A5A">
        <w:rPr>
          <w:rFonts w:ascii="Times New Roman" w:hAnsi="Times New Roman" w:cs="Times New Roman"/>
          <w:b/>
          <w:i/>
          <w:sz w:val="24"/>
        </w:rPr>
        <w:t>syllabus</w:t>
      </w:r>
      <w:r w:rsidR="008942F0">
        <w:rPr>
          <w:rFonts w:ascii="Times New Roman" w:hAnsi="Times New Roman" w:cs="Times New Roman"/>
          <w:b/>
          <w:sz w:val="24"/>
        </w:rPr>
        <w:t>)</w:t>
      </w:r>
      <w:r w:rsidR="00B4202A">
        <w:rPr>
          <w:rStyle w:val="FootnoteReference"/>
          <w:rFonts w:ascii="Times New Roman" w:hAnsi="Times New Roman" w:cs="Times New Roman"/>
          <w:b/>
          <w:sz w:val="24"/>
        </w:rPr>
        <w:footnoteReference w:customMarkFollows="1" w:id="1"/>
        <w:t>*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1"/>
        <w:gridCol w:w="391"/>
        <w:gridCol w:w="392"/>
        <w:gridCol w:w="283"/>
        <w:gridCol w:w="31"/>
        <w:gridCol w:w="78"/>
        <w:gridCol w:w="208"/>
        <w:gridCol w:w="112"/>
        <w:gridCol w:w="71"/>
        <w:gridCol w:w="163"/>
        <w:gridCol w:w="229"/>
        <w:gridCol w:w="122"/>
        <w:gridCol w:w="270"/>
        <w:gridCol w:w="438"/>
        <w:gridCol w:w="115"/>
        <w:gridCol w:w="90"/>
        <w:gridCol w:w="267"/>
        <w:gridCol w:w="374"/>
        <w:gridCol w:w="308"/>
        <w:gridCol w:w="57"/>
        <w:gridCol w:w="491"/>
        <w:gridCol w:w="428"/>
        <w:gridCol w:w="257"/>
        <w:gridCol w:w="21"/>
        <w:gridCol w:w="178"/>
        <w:gridCol w:w="380"/>
        <w:gridCol w:w="200"/>
        <w:gridCol w:w="33"/>
        <w:gridCol w:w="215"/>
        <w:gridCol w:w="101"/>
        <w:gridCol w:w="1184"/>
      </w:tblGrid>
      <w:tr w:rsidR="004B553E" w:rsidRPr="009947BA" w14:paraId="228AB61E" w14:textId="77777777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5AC4992D" w14:textId="77777777" w:rsidR="004B553E" w:rsidRPr="004923F4" w:rsidRDefault="009A284F" w:rsidP="009A284F">
            <w:pPr>
              <w:spacing w:before="20" w:after="20"/>
              <w:rPr>
                <w:rFonts w:ascii="Times New Roman" w:hAnsi="Times New Roman" w:cs="Times New Roman"/>
                <w:b/>
              </w:rPr>
            </w:pPr>
            <w:r w:rsidRPr="004923F4">
              <w:rPr>
                <w:rFonts w:ascii="Times New Roman" w:hAnsi="Times New Roman" w:cs="Times New Roman"/>
                <w:b/>
              </w:rPr>
              <w:t xml:space="preserve">Naziv kolegija </w:t>
            </w:r>
          </w:p>
        </w:tc>
        <w:tc>
          <w:tcPr>
            <w:tcW w:w="5196" w:type="dxa"/>
            <w:gridSpan w:val="23"/>
            <w:vAlign w:val="center"/>
          </w:tcPr>
          <w:p w14:paraId="433546DA" w14:textId="71AEC2BC" w:rsidR="004B553E" w:rsidRPr="00F04958" w:rsidRDefault="005D32CE" w:rsidP="0079745E">
            <w:pPr>
              <w:spacing w:before="20" w:after="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49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ngleski jezik </w:t>
            </w:r>
            <w:r w:rsidR="00CB4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14:paraId="6DEBDFC6" w14:textId="77777777" w:rsidR="004B553E" w:rsidRPr="004923F4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akad. god.</w:t>
            </w:r>
          </w:p>
        </w:tc>
        <w:tc>
          <w:tcPr>
            <w:tcW w:w="1533" w:type="dxa"/>
            <w:gridSpan w:val="4"/>
            <w:vAlign w:val="center"/>
          </w:tcPr>
          <w:p w14:paraId="0CF4B32E" w14:textId="51320C02" w:rsidR="004B553E" w:rsidRPr="004923F4" w:rsidRDefault="008A4281" w:rsidP="0079745E">
            <w:pPr>
              <w:spacing w:before="20" w:after="2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2</w:t>
            </w:r>
            <w:r w:rsidR="00E769AF">
              <w:rPr>
                <w:rFonts w:ascii="Times New Roman" w:hAnsi="Times New Roman" w:cs="Times New Roman"/>
                <w:sz w:val="20"/>
              </w:rPr>
              <w:t>3</w:t>
            </w:r>
            <w:r>
              <w:rPr>
                <w:rFonts w:ascii="Times New Roman" w:hAnsi="Times New Roman" w:cs="Times New Roman"/>
                <w:sz w:val="20"/>
              </w:rPr>
              <w:t>./202</w:t>
            </w:r>
            <w:r w:rsidR="00E769AF">
              <w:rPr>
                <w:rFonts w:ascii="Times New Roman" w:hAnsi="Times New Roman" w:cs="Times New Roman"/>
                <w:sz w:val="20"/>
              </w:rPr>
              <w:t>4</w:t>
            </w:r>
            <w:r w:rsidR="004B553E" w:rsidRPr="004923F4">
              <w:rPr>
                <w:rFonts w:ascii="Times New Roman" w:hAnsi="Times New Roman" w:cs="Times New Roman"/>
                <w:sz w:val="20"/>
              </w:rPr>
              <w:t>.</w:t>
            </w:r>
          </w:p>
        </w:tc>
      </w:tr>
      <w:tr w:rsidR="004B553E" w:rsidRPr="009947BA" w14:paraId="3F714333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3E795E89" w14:textId="77777777"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Naziv studija</w:t>
            </w:r>
          </w:p>
        </w:tc>
        <w:tc>
          <w:tcPr>
            <w:tcW w:w="5196" w:type="dxa"/>
            <w:gridSpan w:val="23"/>
            <w:vAlign w:val="center"/>
          </w:tcPr>
          <w:p w14:paraId="512C8C1B" w14:textId="77777777" w:rsidR="00FA44A5" w:rsidRPr="00F900E3" w:rsidRDefault="00FA44A5" w:rsidP="00FA44A5">
            <w:pPr>
              <w:spacing w:before="20" w:after="2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900E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UČITELJSKI STUDIJ </w:t>
            </w:r>
          </w:p>
          <w:p w14:paraId="3507B596" w14:textId="77777777" w:rsidR="004B553E" w:rsidRPr="00FA44A5" w:rsidRDefault="00FA44A5" w:rsidP="0079745E">
            <w:pPr>
              <w:spacing w:before="20" w:after="20"/>
              <w:rPr>
                <w:b/>
                <w:bCs/>
                <w:i/>
              </w:rPr>
            </w:pPr>
            <w:r w:rsidRPr="00F900E3">
              <w:rPr>
                <w:rFonts w:ascii="Times New Roman" w:hAnsi="Times New Roman" w:cs="Times New Roman"/>
                <w:bCs/>
                <w:sz w:val="20"/>
                <w:szCs w:val="20"/>
              </w:rPr>
              <w:t>INTEGRIRANI PREDDIPLOMSKI I DIPLOMSKI SVEUČILIŠNI STUDIJ</w:t>
            </w:r>
            <w:r w:rsidRPr="00562F03">
              <w:rPr>
                <w:rFonts w:ascii="Times New Roman" w:hAnsi="Times New Roman" w:cs="Times New Roman"/>
                <w:bCs/>
                <w:i/>
              </w:rPr>
              <w:t xml:space="preserve"> 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14:paraId="03CE03CD" w14:textId="77777777" w:rsidR="004B553E" w:rsidRPr="004923F4" w:rsidRDefault="004B55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ECTS</w:t>
            </w:r>
          </w:p>
        </w:tc>
        <w:tc>
          <w:tcPr>
            <w:tcW w:w="1533" w:type="dxa"/>
            <w:gridSpan w:val="4"/>
          </w:tcPr>
          <w:p w14:paraId="11748DD1" w14:textId="77777777" w:rsidR="004B553E" w:rsidRPr="004923F4" w:rsidRDefault="00252AAB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</w:tr>
      <w:tr w:rsidR="004B553E" w:rsidRPr="009947BA" w14:paraId="221CF8AA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772BBECF" w14:textId="77777777"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Sastavnica</w:t>
            </w:r>
          </w:p>
        </w:tc>
        <w:tc>
          <w:tcPr>
            <w:tcW w:w="7487" w:type="dxa"/>
            <w:gridSpan w:val="30"/>
            <w:shd w:val="clear" w:color="auto" w:fill="FFFFFF" w:themeFill="background1"/>
            <w:vAlign w:val="center"/>
          </w:tcPr>
          <w:p w14:paraId="64440FBF" w14:textId="77777777" w:rsidR="004B553E" w:rsidRPr="004923F4" w:rsidRDefault="005D32CE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djel </w:t>
            </w:r>
            <w:r w:rsidR="00FA44A5">
              <w:rPr>
                <w:rFonts w:ascii="Times New Roman" w:hAnsi="Times New Roman" w:cs="Times New Roman"/>
                <w:sz w:val="20"/>
              </w:rPr>
              <w:t>za razrednu nastavu</w:t>
            </w:r>
            <w:r w:rsidR="009E508E">
              <w:rPr>
                <w:rFonts w:ascii="Times New Roman" w:hAnsi="Times New Roman" w:cs="Times New Roman"/>
                <w:sz w:val="20"/>
              </w:rPr>
              <w:t xml:space="preserve"> u Zadru</w:t>
            </w:r>
          </w:p>
        </w:tc>
      </w:tr>
      <w:tr w:rsidR="004B553E" w:rsidRPr="009947BA" w14:paraId="422BD38D" w14:textId="77777777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4C7C6946" w14:textId="77777777" w:rsidR="004B553E" w:rsidRPr="004923F4" w:rsidRDefault="004B553E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14:paraId="5BDF8243" w14:textId="77777777" w:rsidR="004B553E" w:rsidRPr="004923F4" w:rsidRDefault="00000000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563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reddiplomski </w:t>
            </w:r>
          </w:p>
        </w:tc>
        <w:tc>
          <w:tcPr>
            <w:tcW w:w="1531" w:type="dxa"/>
            <w:gridSpan w:val="7"/>
          </w:tcPr>
          <w:p w14:paraId="28952A65" w14:textId="77777777" w:rsidR="004B553E" w:rsidRPr="004923F4" w:rsidRDefault="00000000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88597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diplomski</w:t>
            </w:r>
          </w:p>
        </w:tc>
        <w:tc>
          <w:tcPr>
            <w:tcW w:w="1936" w:type="dxa"/>
            <w:gridSpan w:val="7"/>
          </w:tcPr>
          <w:p w14:paraId="7D88274D" w14:textId="77777777" w:rsidR="004B553E" w:rsidRPr="004923F4" w:rsidRDefault="00000000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107746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integrirani</w:t>
            </w:r>
          </w:p>
        </w:tc>
        <w:tc>
          <w:tcPr>
            <w:tcW w:w="2291" w:type="dxa"/>
            <w:gridSpan w:val="7"/>
            <w:shd w:val="clear" w:color="auto" w:fill="FFFFFF" w:themeFill="background1"/>
          </w:tcPr>
          <w:p w14:paraId="6B58A12B" w14:textId="77777777" w:rsidR="004B553E" w:rsidRPr="004923F4" w:rsidRDefault="00000000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oslijediplomski</w:t>
            </w:r>
          </w:p>
        </w:tc>
      </w:tr>
      <w:tr w:rsidR="009A284F" w:rsidRPr="009947BA" w14:paraId="4B8BA1BB" w14:textId="77777777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265F957A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Vrsta studija</w:t>
            </w:r>
          </w:p>
        </w:tc>
        <w:tc>
          <w:tcPr>
            <w:tcW w:w="1729" w:type="dxa"/>
            <w:gridSpan w:val="9"/>
          </w:tcPr>
          <w:p w14:paraId="3BF62736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92499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jednopredmetni</w:t>
            </w:r>
          </w:p>
          <w:p w14:paraId="6D4B1DCD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150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vopredmetni</w:t>
            </w:r>
          </w:p>
        </w:tc>
        <w:tc>
          <w:tcPr>
            <w:tcW w:w="1531" w:type="dxa"/>
            <w:gridSpan w:val="7"/>
            <w:vAlign w:val="center"/>
          </w:tcPr>
          <w:p w14:paraId="75C343D8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437830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707D2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veučilišni</w:t>
            </w:r>
          </w:p>
        </w:tc>
        <w:tc>
          <w:tcPr>
            <w:tcW w:w="1936" w:type="dxa"/>
            <w:gridSpan w:val="7"/>
            <w:vAlign w:val="center"/>
          </w:tcPr>
          <w:p w14:paraId="5F0EB7C4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3598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tručni</w:t>
            </w:r>
          </w:p>
        </w:tc>
        <w:tc>
          <w:tcPr>
            <w:tcW w:w="2291" w:type="dxa"/>
            <w:gridSpan w:val="7"/>
            <w:shd w:val="clear" w:color="auto" w:fill="FFFFFF" w:themeFill="background1"/>
            <w:vAlign w:val="center"/>
          </w:tcPr>
          <w:p w14:paraId="52ACD59C" w14:textId="77777777" w:rsidR="009A284F" w:rsidRPr="004923F4" w:rsidRDefault="00000000" w:rsidP="009A284F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84616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pecijalistički</w:t>
            </w:r>
          </w:p>
        </w:tc>
      </w:tr>
      <w:tr w:rsidR="009A284F" w:rsidRPr="009947BA" w14:paraId="33F66CC5" w14:textId="77777777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46C85787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14:paraId="0ED2B2A8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0602857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14:paraId="441C9DFD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5"/>
            <w:shd w:val="clear" w:color="auto" w:fill="FFFFFF" w:themeFill="background1"/>
            <w:vAlign w:val="center"/>
          </w:tcPr>
          <w:p w14:paraId="18E5CD47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95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7"/>
            <w:shd w:val="clear" w:color="auto" w:fill="FFFFFF" w:themeFill="background1"/>
            <w:vAlign w:val="center"/>
          </w:tcPr>
          <w:p w14:paraId="4300D284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4.</w:t>
            </w:r>
          </w:p>
        </w:tc>
        <w:tc>
          <w:tcPr>
            <w:tcW w:w="1500" w:type="dxa"/>
            <w:gridSpan w:val="3"/>
            <w:shd w:val="clear" w:color="auto" w:fill="FFFFFF" w:themeFill="background1"/>
            <w:vAlign w:val="center"/>
          </w:tcPr>
          <w:p w14:paraId="1198F4DD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5.</w:t>
            </w:r>
          </w:p>
        </w:tc>
      </w:tr>
      <w:tr w:rsidR="009A284F" w:rsidRPr="009947BA" w14:paraId="6793643F" w14:textId="77777777" w:rsidTr="009A284F">
        <w:trPr>
          <w:trHeight w:val="8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0FB79B09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  <w:vMerge w:val="restart"/>
          </w:tcPr>
          <w:p w14:paraId="11C3571A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87517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zimski</w:t>
            </w:r>
          </w:p>
          <w:p w14:paraId="0DF14815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6040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284" w:type="dxa"/>
            <w:gridSpan w:val="9"/>
            <w:vAlign w:val="center"/>
          </w:tcPr>
          <w:p w14:paraId="7C66F39D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066719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A3FA8" w:rsidRPr="004923F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.</w:t>
            </w:r>
          </w:p>
        </w:tc>
        <w:tc>
          <w:tcPr>
            <w:tcW w:w="1284" w:type="dxa"/>
            <w:gridSpan w:val="5"/>
            <w:vAlign w:val="center"/>
          </w:tcPr>
          <w:p w14:paraId="149CD1C3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251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.</w:t>
            </w:r>
          </w:p>
        </w:tc>
        <w:tc>
          <w:tcPr>
            <w:tcW w:w="1284" w:type="dxa"/>
            <w:gridSpan w:val="4"/>
            <w:vAlign w:val="center"/>
          </w:tcPr>
          <w:p w14:paraId="5F27E5E7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I.</w:t>
            </w:r>
          </w:p>
        </w:tc>
        <w:tc>
          <w:tcPr>
            <w:tcW w:w="1284" w:type="dxa"/>
            <w:gridSpan w:val="7"/>
            <w:vAlign w:val="center"/>
          </w:tcPr>
          <w:p w14:paraId="18ABB460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180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V.</w:t>
            </w:r>
          </w:p>
        </w:tc>
        <w:tc>
          <w:tcPr>
            <w:tcW w:w="1285" w:type="dxa"/>
            <w:gridSpan w:val="2"/>
            <w:vAlign w:val="center"/>
          </w:tcPr>
          <w:p w14:paraId="0E33781B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8719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.</w:t>
            </w:r>
          </w:p>
        </w:tc>
      </w:tr>
      <w:tr w:rsidR="009A284F" w:rsidRPr="009947BA" w14:paraId="7E06BA9B" w14:textId="77777777" w:rsidTr="009A284F">
        <w:trPr>
          <w:trHeight w:val="80"/>
        </w:trPr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14:paraId="1C79A6D2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6" w:type="dxa"/>
            <w:gridSpan w:val="3"/>
            <w:vMerge/>
          </w:tcPr>
          <w:p w14:paraId="02018947" w14:textId="77777777" w:rsidR="009A284F" w:rsidRPr="004923F4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84" w:type="dxa"/>
            <w:gridSpan w:val="9"/>
            <w:vAlign w:val="center"/>
          </w:tcPr>
          <w:p w14:paraId="0FFC2B1C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785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.</w:t>
            </w:r>
          </w:p>
        </w:tc>
        <w:tc>
          <w:tcPr>
            <w:tcW w:w="1284" w:type="dxa"/>
            <w:gridSpan w:val="5"/>
            <w:vAlign w:val="center"/>
          </w:tcPr>
          <w:p w14:paraId="580E7B22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6351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.</w:t>
            </w:r>
          </w:p>
        </w:tc>
        <w:tc>
          <w:tcPr>
            <w:tcW w:w="1284" w:type="dxa"/>
            <w:gridSpan w:val="4"/>
            <w:vAlign w:val="center"/>
          </w:tcPr>
          <w:p w14:paraId="3E96AD68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07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I.</w:t>
            </w:r>
          </w:p>
        </w:tc>
        <w:tc>
          <w:tcPr>
            <w:tcW w:w="1284" w:type="dxa"/>
            <w:gridSpan w:val="7"/>
            <w:vAlign w:val="center"/>
          </w:tcPr>
          <w:p w14:paraId="35873165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939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X.</w:t>
            </w:r>
          </w:p>
        </w:tc>
        <w:tc>
          <w:tcPr>
            <w:tcW w:w="1285" w:type="dxa"/>
            <w:gridSpan w:val="2"/>
            <w:vAlign w:val="center"/>
          </w:tcPr>
          <w:p w14:paraId="1E7EB587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0616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X.</w:t>
            </w:r>
          </w:p>
        </w:tc>
      </w:tr>
      <w:tr w:rsidR="009A284F" w:rsidRPr="009947BA" w14:paraId="46031CC0" w14:textId="77777777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6331BFD9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</w:tcPr>
          <w:p w14:paraId="0699C545" w14:textId="77777777" w:rsidR="009A284F" w:rsidRPr="004923F4" w:rsidRDefault="00000000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1650857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obvezni kolegij</w:t>
            </w:r>
          </w:p>
        </w:tc>
        <w:tc>
          <w:tcPr>
            <w:tcW w:w="1284" w:type="dxa"/>
            <w:gridSpan w:val="9"/>
            <w:vAlign w:val="center"/>
          </w:tcPr>
          <w:p w14:paraId="5431AEF3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72093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</w:t>
            </w:r>
          </w:p>
        </w:tc>
        <w:tc>
          <w:tcPr>
            <w:tcW w:w="2568" w:type="dxa"/>
            <w:gridSpan w:val="9"/>
            <w:vAlign w:val="center"/>
          </w:tcPr>
          <w:p w14:paraId="111173AD" w14:textId="77777777" w:rsidR="009A284F" w:rsidRPr="004923F4" w:rsidRDefault="00000000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 koji se nudi studentima drugih odjela</w:t>
            </w:r>
          </w:p>
        </w:tc>
        <w:tc>
          <w:tcPr>
            <w:tcW w:w="1284" w:type="dxa"/>
            <w:gridSpan w:val="7"/>
            <w:shd w:val="clear" w:color="auto" w:fill="F2F2F2" w:themeFill="background1" w:themeFillShade="F2"/>
            <w:vAlign w:val="center"/>
          </w:tcPr>
          <w:p w14:paraId="658F6DB1" w14:textId="77777777"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Nastavničke kompetencije</w:t>
            </w:r>
          </w:p>
        </w:tc>
        <w:tc>
          <w:tcPr>
            <w:tcW w:w="1285" w:type="dxa"/>
            <w:gridSpan w:val="2"/>
            <w:vAlign w:val="center"/>
          </w:tcPr>
          <w:p w14:paraId="4A7001D5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5402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14:paraId="4869F1FD" w14:textId="77777777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0072B976" w14:textId="77777777"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Opterećenje</w:t>
            </w:r>
          </w:p>
        </w:tc>
        <w:tc>
          <w:tcPr>
            <w:tcW w:w="391" w:type="dxa"/>
          </w:tcPr>
          <w:p w14:paraId="4C4190D3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</w:tcPr>
          <w:p w14:paraId="0A5DC7E6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P</w:t>
            </w:r>
            <w:r w:rsidR="00BD6649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392" w:type="dxa"/>
            <w:gridSpan w:val="3"/>
          </w:tcPr>
          <w:p w14:paraId="4ACA67F2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1" w:type="dxa"/>
            <w:gridSpan w:val="3"/>
          </w:tcPr>
          <w:p w14:paraId="52027AE4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</w:p>
        </w:tc>
        <w:tc>
          <w:tcPr>
            <w:tcW w:w="392" w:type="dxa"/>
            <w:gridSpan w:val="2"/>
          </w:tcPr>
          <w:p w14:paraId="44315DB6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  <w:gridSpan w:val="2"/>
          </w:tcPr>
          <w:p w14:paraId="34E4E3A3" w14:textId="77777777"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V</w:t>
            </w:r>
            <w:r w:rsidR="005D32CE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14:paraId="4BFDB9DC" w14:textId="77777777"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Mrežne stranice kolegija u sustavu za e-učenje</w:t>
            </w:r>
          </w:p>
        </w:tc>
        <w:tc>
          <w:tcPr>
            <w:tcW w:w="1285" w:type="dxa"/>
            <w:gridSpan w:val="2"/>
            <w:vAlign w:val="center"/>
          </w:tcPr>
          <w:p w14:paraId="5FCFF800" w14:textId="77777777" w:rsidR="009A284F" w:rsidRPr="004923F4" w:rsidRDefault="00000000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060216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41979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14:paraId="3CF942F0" w14:textId="77777777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23755685" w14:textId="77777777" w:rsidR="009A284F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350" w:type="dxa"/>
            <w:gridSpan w:val="12"/>
            <w:vAlign w:val="center"/>
          </w:tcPr>
          <w:p w14:paraId="6784FD76" w14:textId="77777777" w:rsidR="009A284F" w:rsidRDefault="009A284F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14:paraId="73FC8D34" w14:textId="77777777" w:rsidR="009A284F" w:rsidRP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1285" w:type="dxa"/>
            <w:gridSpan w:val="2"/>
            <w:vAlign w:val="center"/>
          </w:tcPr>
          <w:p w14:paraId="3AC1EEF7" w14:textId="77777777" w:rsidR="009A284F" w:rsidRDefault="005D32CE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gleski/hrvatski</w:t>
            </w:r>
          </w:p>
        </w:tc>
      </w:tr>
      <w:tr w:rsidR="009A284F" w:rsidRPr="009947BA" w14:paraId="001B85F1" w14:textId="77777777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4189B66C" w14:textId="77777777" w:rsidR="009A284F" w:rsidRPr="009947BA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Početak nastave</w:t>
            </w:r>
          </w:p>
        </w:tc>
        <w:tc>
          <w:tcPr>
            <w:tcW w:w="2350" w:type="dxa"/>
            <w:gridSpan w:val="12"/>
            <w:vAlign w:val="center"/>
          </w:tcPr>
          <w:p w14:paraId="5B2820C7" w14:textId="123578CF" w:rsidR="009A284F" w:rsidRPr="00F04958" w:rsidRDefault="00E769AF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F04958">
              <w:rPr>
                <w:rFonts w:ascii="Times New Roman" w:hAnsi="Times New Roman" w:cs="Times New Roman"/>
                <w:b/>
                <w:sz w:val="20"/>
                <w:szCs w:val="20"/>
              </w:rPr>
              <w:t>.10.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="00BD6649" w:rsidRPr="00F04958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14:paraId="2D7E6070" w14:textId="77777777" w:rsid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Završetak nastave</w:t>
            </w:r>
          </w:p>
        </w:tc>
        <w:tc>
          <w:tcPr>
            <w:tcW w:w="1285" w:type="dxa"/>
            <w:gridSpan w:val="2"/>
            <w:vAlign w:val="center"/>
          </w:tcPr>
          <w:p w14:paraId="644682F9" w14:textId="462D09E0" w:rsidR="009A284F" w:rsidRPr="00F04958" w:rsidRDefault="00E769A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2.02</w:t>
            </w:r>
            <w:r w:rsidR="00F04958" w:rsidRPr="00F04958">
              <w:rPr>
                <w:rFonts w:ascii="Times New Roman" w:hAnsi="Times New Roman" w:cs="Times New Roman"/>
                <w:b/>
                <w:sz w:val="20"/>
                <w:szCs w:val="20"/>
              </w:rPr>
              <w:t>.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="00BD6649" w:rsidRPr="00F04958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</w:tr>
      <w:tr w:rsidR="00D56A5C" w:rsidRPr="009947BA" w14:paraId="408E4A83" w14:textId="77777777" w:rsidTr="008935E0">
        <w:tc>
          <w:tcPr>
            <w:tcW w:w="1801" w:type="dxa"/>
            <w:shd w:val="clear" w:color="auto" w:fill="F2F2F2" w:themeFill="background1" w:themeFillShade="F2"/>
          </w:tcPr>
          <w:p w14:paraId="3AEE2F37" w14:textId="77777777"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Preduvjeti za upis kolegija</w:t>
            </w:r>
          </w:p>
        </w:tc>
        <w:tc>
          <w:tcPr>
            <w:tcW w:w="7487" w:type="dxa"/>
            <w:gridSpan w:val="30"/>
            <w:vAlign w:val="center"/>
          </w:tcPr>
          <w:p w14:paraId="5E962174" w14:textId="77777777" w:rsidR="00D56A5C" w:rsidRPr="00474026" w:rsidRDefault="00D56A5C" w:rsidP="00D56A5C">
            <w:pPr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Potrebno je osnovno predznanje iz engleskog jezika, poželjno na stupnju B1-B2, prema CEFR-u</w:t>
            </w:r>
          </w:p>
        </w:tc>
      </w:tr>
      <w:tr w:rsidR="00D56A5C" w:rsidRPr="009947BA" w14:paraId="3C32635D" w14:textId="77777777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14:paraId="2DCD6898" w14:textId="77777777" w:rsidR="00D56A5C" w:rsidRPr="007361E7" w:rsidRDefault="00D56A5C" w:rsidP="00D56A5C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A5C" w:rsidRPr="009947BA" w14:paraId="35F2318F" w14:textId="77777777" w:rsidTr="00C64F45">
        <w:trPr>
          <w:trHeight w:val="366"/>
        </w:trPr>
        <w:tc>
          <w:tcPr>
            <w:tcW w:w="1801" w:type="dxa"/>
            <w:shd w:val="clear" w:color="auto" w:fill="F2F2F2" w:themeFill="background1" w:themeFillShade="F2"/>
          </w:tcPr>
          <w:p w14:paraId="741ABFF2" w14:textId="77777777"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ositelj kolegija</w:t>
            </w:r>
          </w:p>
        </w:tc>
        <w:tc>
          <w:tcPr>
            <w:tcW w:w="7487" w:type="dxa"/>
            <w:gridSpan w:val="30"/>
          </w:tcPr>
          <w:p w14:paraId="4142ACF6" w14:textId="77777777"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doc.dr. sc. Katica Balenović</w:t>
            </w:r>
          </w:p>
        </w:tc>
      </w:tr>
      <w:tr w:rsidR="00D56A5C" w:rsidRPr="009947BA" w14:paraId="366C8921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27640CC6" w14:textId="77777777" w:rsidR="00D56A5C" w:rsidRPr="009947B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14:paraId="444AC8E5" w14:textId="77777777"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kbalenovic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14:paraId="0409BF2E" w14:textId="77777777"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14:paraId="04F7EDDA" w14:textId="77777777" w:rsidR="00D56A5C" w:rsidRPr="009947BA" w:rsidRDefault="00BD6649" w:rsidP="00BD664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onedjeljak, 12</w:t>
            </w:r>
            <w:r w:rsidR="00C84745">
              <w:rPr>
                <w:rFonts w:ascii="Times New Roman" w:hAnsi="Times New Roman" w:cs="Times New Roman"/>
                <w:sz w:val="18"/>
              </w:rPr>
              <w:t>:00</w:t>
            </w:r>
            <w:r>
              <w:rPr>
                <w:rFonts w:ascii="Times New Roman" w:hAnsi="Times New Roman" w:cs="Times New Roman"/>
                <w:sz w:val="18"/>
              </w:rPr>
              <w:t>-13</w:t>
            </w:r>
            <w:r w:rsidR="00C84745">
              <w:rPr>
                <w:rFonts w:ascii="Times New Roman" w:hAnsi="Times New Roman" w:cs="Times New Roman"/>
                <w:sz w:val="18"/>
              </w:rPr>
              <w:t>:00</w:t>
            </w:r>
          </w:p>
        </w:tc>
      </w:tr>
      <w:tr w:rsidR="00D56A5C" w:rsidRPr="009947BA" w14:paraId="5702F15A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7CD59505" w14:textId="77777777"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zvođač kolegija</w:t>
            </w:r>
          </w:p>
        </w:tc>
        <w:tc>
          <w:tcPr>
            <w:tcW w:w="7487" w:type="dxa"/>
            <w:gridSpan w:val="30"/>
          </w:tcPr>
          <w:p w14:paraId="28C2DF72" w14:textId="77777777" w:rsidR="00D56A5C" w:rsidRPr="00474026" w:rsidRDefault="000C2BC7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 xml:space="preserve">Jakov Proroković, </w:t>
            </w:r>
            <w:r w:rsidRPr="00474026">
              <w:rPr>
                <w:rFonts w:ascii="Times New Roman" w:hAnsi="Times New Roman" w:cs="Times New Roman"/>
                <w:bCs/>
              </w:rPr>
              <w:t>mag. philol. angl.</w:t>
            </w:r>
          </w:p>
        </w:tc>
      </w:tr>
      <w:tr w:rsidR="00B857E6" w:rsidRPr="009947BA" w14:paraId="72BD7EBD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26F1FAD7" w14:textId="77777777" w:rsidR="00B857E6" w:rsidRPr="009947BA" w:rsidRDefault="00B857E6" w:rsidP="00B857E6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14:paraId="2C30C839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jprorokov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14:paraId="667DFC6F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14:paraId="0A9722B6" w14:textId="3F49E2D5" w:rsidR="00932584" w:rsidRDefault="00932584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edjeljak: 12</w:t>
            </w:r>
            <w:r w:rsidR="00B857E6" w:rsidRPr="009C51BD">
              <w:rPr>
                <w:rFonts w:ascii="Times New Roman" w:hAnsi="Times New Roman" w:cs="Times New Roman"/>
                <w:sz w:val="20"/>
                <w:szCs w:val="20"/>
              </w:rPr>
              <w:t>:00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B857E6" w:rsidRPr="009C51B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  <w:p w14:paraId="7CA3BFCB" w14:textId="77777777" w:rsidR="00B857E6" w:rsidRDefault="00932584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torak</w:t>
            </w:r>
            <w:r w:rsidR="00C5250F">
              <w:rPr>
                <w:rFonts w:ascii="Times New Roman" w:hAnsi="Times New Roman" w:cs="Times New Roman"/>
                <w:sz w:val="20"/>
                <w:szCs w:val="20"/>
              </w:rPr>
              <w:t>: 10:00-1</w:t>
            </w:r>
            <w:r w:rsidR="005B54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B857E6" w:rsidRPr="009C51BD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  <w:p w14:paraId="5960D44D" w14:textId="1099E111" w:rsidR="00932584" w:rsidRPr="009C51BD" w:rsidRDefault="00932584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podnevne konzultacije po dogovoru</w:t>
            </w:r>
          </w:p>
        </w:tc>
      </w:tr>
      <w:tr w:rsidR="00B857E6" w:rsidRPr="009947BA" w14:paraId="4EA2A0B5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6AB400A9" w14:textId="77777777" w:rsidR="00B857E6" w:rsidRPr="00B4202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14:paraId="168A31BB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B857E6" w:rsidRPr="009947BA" w14:paraId="4D1B3C5F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4FFC2E6C" w14:textId="77777777" w:rsidR="00B857E6" w:rsidRPr="00B4202A" w:rsidRDefault="00B857E6" w:rsidP="00B857E6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14:paraId="188DC9F1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14:paraId="1288DAD3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14:paraId="273F93F1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B857E6" w:rsidRPr="009947BA" w14:paraId="5C89F77F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28E7EEB7" w14:textId="77777777" w:rsidR="00B857E6" w:rsidRPr="00B4202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14:paraId="64BDB307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B857E6" w:rsidRPr="009947BA" w14:paraId="3BECD8F9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33E8A8D1" w14:textId="77777777" w:rsidR="00B857E6" w:rsidRDefault="00B857E6" w:rsidP="00B857E6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14:paraId="7FA1200E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14:paraId="6357B9E3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14:paraId="37831C99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B857E6" w:rsidRPr="009947BA" w14:paraId="7D126543" w14:textId="77777777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14:paraId="084C9590" w14:textId="77777777" w:rsidR="00B857E6" w:rsidRPr="007361E7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857E6" w:rsidRPr="009947BA" w14:paraId="48BF9BEE" w14:textId="77777777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45C3C522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14:paraId="026E84B1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14:paraId="64E53DE2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7932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seminari i radionice</w:t>
            </w:r>
          </w:p>
        </w:tc>
        <w:tc>
          <w:tcPr>
            <w:tcW w:w="1497" w:type="dxa"/>
            <w:gridSpan w:val="5"/>
            <w:vAlign w:val="center"/>
          </w:tcPr>
          <w:p w14:paraId="49840129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70240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7"/>
            <w:vAlign w:val="center"/>
          </w:tcPr>
          <w:p w14:paraId="682D6E9D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653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B4202A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B4202A">
              <w:rPr>
                <w:rFonts w:ascii="Times New Roman" w:hAnsi="Times New Roman" w:cs="Times New Roman"/>
                <w:sz w:val="18"/>
              </w:rPr>
              <w:t xml:space="preserve"> e-učenje</w:t>
            </w:r>
          </w:p>
        </w:tc>
        <w:tc>
          <w:tcPr>
            <w:tcW w:w="1500" w:type="dxa"/>
            <w:gridSpan w:val="3"/>
            <w:vAlign w:val="center"/>
          </w:tcPr>
          <w:p w14:paraId="31F96C61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terenska nastava</w:t>
            </w:r>
          </w:p>
        </w:tc>
      </w:tr>
      <w:tr w:rsidR="00B857E6" w:rsidRPr="009947BA" w14:paraId="445AB26D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79CDD95E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6918D82B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35869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14:paraId="7929CE8C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110774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5"/>
            <w:vAlign w:val="center"/>
          </w:tcPr>
          <w:p w14:paraId="53E5C466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7"/>
            <w:vAlign w:val="center"/>
          </w:tcPr>
          <w:p w14:paraId="30AC5A7E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mentorski rad</w:t>
            </w:r>
          </w:p>
        </w:tc>
        <w:tc>
          <w:tcPr>
            <w:tcW w:w="1500" w:type="dxa"/>
            <w:gridSpan w:val="3"/>
            <w:vAlign w:val="center"/>
          </w:tcPr>
          <w:p w14:paraId="5F185AA7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B857E6" w:rsidRPr="009947BA" w14:paraId="0E66FE36" w14:textId="77777777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14:paraId="667BDFCE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hodi učenja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5992" w:type="dxa"/>
            <w:gridSpan w:val="23"/>
            <w:vAlign w:val="center"/>
          </w:tcPr>
          <w:p w14:paraId="3945C45E" w14:textId="77777777" w:rsidR="00B857E6" w:rsidRPr="00285004" w:rsidRDefault="00B857E6" w:rsidP="00B857E6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85004">
              <w:rPr>
                <w:rFonts w:ascii="Times New Roman" w:hAnsi="Times New Roman"/>
              </w:rPr>
              <w:t>Nakon položenog ispita studenti će moći:</w:t>
            </w:r>
          </w:p>
          <w:p w14:paraId="448B1E85" w14:textId="77777777" w:rsidR="00B857E6" w:rsidRPr="00285004" w:rsidRDefault="00B857E6" w:rsidP="00B857E6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85004">
              <w:rPr>
                <w:rFonts w:ascii="Times New Roman" w:hAnsi="Times New Roman"/>
                <w:b/>
                <w:sz w:val="28"/>
              </w:rPr>
              <w:t xml:space="preserve"> -  </w:t>
            </w:r>
            <w:r w:rsidRPr="00285004">
              <w:rPr>
                <w:rFonts w:ascii="Times New Roman" w:hAnsi="Times New Roman"/>
              </w:rPr>
              <w:t>primijeniti usvojene gramatičke strukture u pismenom i usmenom izražavanju</w:t>
            </w:r>
          </w:p>
          <w:p w14:paraId="281E9C06" w14:textId="77777777" w:rsidR="00B857E6" w:rsidRPr="00285004" w:rsidRDefault="00B857E6" w:rsidP="00B857E6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85004">
              <w:rPr>
                <w:rFonts w:ascii="Times New Roman" w:hAnsi="Times New Roman"/>
              </w:rPr>
              <w:t>- primijeniti usvojeno znanje iz područja gramatike pri analizi tekstova</w:t>
            </w:r>
          </w:p>
          <w:p w14:paraId="39546580" w14:textId="77777777" w:rsidR="00B857E6" w:rsidRPr="00285004" w:rsidRDefault="00B857E6" w:rsidP="00B857E6">
            <w:pPr>
              <w:spacing w:before="100" w:after="100"/>
              <w:ind w:firstLine="540"/>
              <w:rPr>
                <w:rFonts w:ascii="Times New Roman" w:hAnsi="Times New Roman"/>
                <w:sz w:val="24"/>
                <w:szCs w:val="24"/>
              </w:rPr>
            </w:pPr>
            <w:r w:rsidRPr="00285004">
              <w:rPr>
                <w:rFonts w:ascii="Times New Roman" w:hAnsi="Times New Roman"/>
                <w:sz w:val="24"/>
                <w:szCs w:val="24"/>
              </w:rPr>
              <w:lastRenderedPageBreak/>
              <w:t>– koristiti jezik tečno i učinkovito pri sudjelovanju u diskusijama na određenu temu</w:t>
            </w:r>
          </w:p>
          <w:p w14:paraId="75C6B8BD" w14:textId="77777777" w:rsidR="00B857E6" w:rsidRPr="00285004" w:rsidRDefault="00B857E6" w:rsidP="00B857E6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85004">
              <w:rPr>
                <w:rFonts w:ascii="Times New Roman" w:hAnsi="Times New Roman"/>
              </w:rPr>
              <w:t>- uočiti gramatičke principe neophodne za korektno razumijevanje i uporabu jezika u komunikaciji vezanoj za jezik struke</w:t>
            </w:r>
          </w:p>
          <w:p w14:paraId="63AA114F" w14:textId="77777777" w:rsidR="00B857E6" w:rsidRPr="00B4202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285004">
              <w:rPr>
                <w:rFonts w:ascii="Times New Roman" w:hAnsi="Times New Roman"/>
              </w:rPr>
              <w:t>- analizirati problem u diskusijama  pravilno koristeći usvojene gramatičke strukture</w:t>
            </w:r>
          </w:p>
        </w:tc>
      </w:tr>
      <w:tr w:rsidR="00B857E6" w:rsidRPr="009947BA" w14:paraId="5D66BBD9" w14:textId="77777777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14:paraId="2033106C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lastRenderedPageBreak/>
              <w:t>Ishodi učenja na razini programa kojima kolegij doprinosi</w:t>
            </w:r>
          </w:p>
        </w:tc>
        <w:tc>
          <w:tcPr>
            <w:tcW w:w="5992" w:type="dxa"/>
            <w:gridSpan w:val="23"/>
            <w:vAlign w:val="center"/>
          </w:tcPr>
          <w:p w14:paraId="6209B88E" w14:textId="77777777" w:rsidR="00B857E6" w:rsidRPr="00D56A5C" w:rsidRDefault="00B857E6" w:rsidP="00B857E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>koristiti računalnu tehnologiju za stvaranje i oblikovanje teksta i slika, te komunikaciju</w:t>
            </w:r>
          </w:p>
          <w:p w14:paraId="29F9F7B4" w14:textId="77777777" w:rsidR="00B857E6" w:rsidRPr="00D56A5C" w:rsidRDefault="00B857E6" w:rsidP="00B857E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 xml:space="preserve">primijeniti standardnojezične norme na svim razinama (pravopisnoj, pravogovornoj, gramatičkoj, leksičkoj i stilističkoj). </w:t>
            </w:r>
          </w:p>
          <w:p w14:paraId="75A07F3E" w14:textId="77777777" w:rsidR="00B857E6" w:rsidRPr="00D56A5C" w:rsidRDefault="00B857E6" w:rsidP="00B857E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>govorno i pisano komunicirati na materinskom jeziku i jednom stranom jeziku.</w:t>
            </w:r>
          </w:p>
          <w:p w14:paraId="293E58F9" w14:textId="77777777" w:rsidR="00B857E6" w:rsidRPr="00D56A5C" w:rsidRDefault="00B857E6" w:rsidP="00B857E6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  <w:lang w:val="hr-BA"/>
              </w:rPr>
            </w:pPr>
            <w:r w:rsidRPr="00D56A5C">
              <w:rPr>
                <w:rFonts w:ascii="Times New Roman" w:hAnsi="Times New Roman"/>
                <w:lang w:val="hr-BA" w:eastAsia="hr-BA"/>
              </w:rPr>
              <w:t>planirati i izvoditi nastavu s temom  kulturne i prirodne baštine u školskom kurikulu za prvi odgojno-obrazovni ciklus uključujući mogućnost realiziranja sadržaja modula domovinske nastave u inozemstvu.</w:t>
            </w:r>
          </w:p>
          <w:p w14:paraId="57E80E37" w14:textId="77777777" w:rsidR="00B857E6" w:rsidRPr="00D56A5C" w:rsidRDefault="00B857E6" w:rsidP="00B857E6">
            <w:pPr>
              <w:tabs>
                <w:tab w:val="left" w:pos="2820"/>
              </w:tabs>
              <w:rPr>
                <w:rFonts w:ascii="Times New Roman" w:hAnsi="Times New Roman"/>
                <w:lang w:val="hr-BA"/>
              </w:rPr>
            </w:pPr>
          </w:p>
          <w:p w14:paraId="7C7631F0" w14:textId="77777777" w:rsidR="00B857E6" w:rsidRPr="00B4202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B857E6" w:rsidRPr="009947BA" w14:paraId="69C64BB9" w14:textId="77777777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14:paraId="494150D1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B857E6" w:rsidRPr="009947BA" w14:paraId="5780D37E" w14:textId="77777777" w:rsidTr="009A284F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7753E453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14:paraId="686B4879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14:paraId="76C841C4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6060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riprema za nastavu</w:t>
            </w:r>
          </w:p>
        </w:tc>
        <w:tc>
          <w:tcPr>
            <w:tcW w:w="1497" w:type="dxa"/>
            <w:gridSpan w:val="5"/>
            <w:vAlign w:val="center"/>
          </w:tcPr>
          <w:p w14:paraId="7B8FE70C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62643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domaće zadaće</w:t>
            </w:r>
          </w:p>
        </w:tc>
        <w:tc>
          <w:tcPr>
            <w:tcW w:w="1497" w:type="dxa"/>
            <w:gridSpan w:val="7"/>
            <w:vAlign w:val="center"/>
          </w:tcPr>
          <w:p w14:paraId="5A9FB876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91123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kontinuirana evaluacija</w:t>
            </w:r>
          </w:p>
        </w:tc>
        <w:tc>
          <w:tcPr>
            <w:tcW w:w="1500" w:type="dxa"/>
            <w:gridSpan w:val="3"/>
            <w:vAlign w:val="center"/>
          </w:tcPr>
          <w:p w14:paraId="3C745F82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istraživanje</w:t>
            </w:r>
          </w:p>
        </w:tc>
      </w:tr>
      <w:tr w:rsidR="00B857E6" w:rsidRPr="009947BA" w14:paraId="2C450170" w14:textId="77777777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043E7DBE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6C6A83E3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14:paraId="4D529F90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6"/>
              </w:rPr>
              <w:t>eksperimentalni rad</w:t>
            </w:r>
          </w:p>
        </w:tc>
        <w:tc>
          <w:tcPr>
            <w:tcW w:w="1497" w:type="dxa"/>
            <w:gridSpan w:val="5"/>
            <w:vAlign w:val="center"/>
          </w:tcPr>
          <w:p w14:paraId="75C03A24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464057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izlaganje</w:t>
            </w:r>
          </w:p>
        </w:tc>
        <w:tc>
          <w:tcPr>
            <w:tcW w:w="1497" w:type="dxa"/>
            <w:gridSpan w:val="7"/>
            <w:vAlign w:val="center"/>
          </w:tcPr>
          <w:p w14:paraId="6A836752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rojekt</w:t>
            </w:r>
          </w:p>
        </w:tc>
        <w:tc>
          <w:tcPr>
            <w:tcW w:w="1500" w:type="dxa"/>
            <w:gridSpan w:val="3"/>
            <w:vAlign w:val="center"/>
          </w:tcPr>
          <w:p w14:paraId="4E1F9286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4787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</w:tr>
      <w:tr w:rsidR="00B857E6" w:rsidRPr="009947BA" w14:paraId="5839AF9D" w14:textId="77777777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6E54E899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4A6C174A" w14:textId="044C5CC4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1235020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53CC3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14:paraId="2FC64654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644748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pismeni ispit</w:t>
            </w:r>
          </w:p>
        </w:tc>
        <w:tc>
          <w:tcPr>
            <w:tcW w:w="1497" w:type="dxa"/>
            <w:gridSpan w:val="5"/>
            <w:vAlign w:val="center"/>
          </w:tcPr>
          <w:p w14:paraId="6484D330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usmeni ispit</w:t>
            </w:r>
          </w:p>
        </w:tc>
        <w:tc>
          <w:tcPr>
            <w:tcW w:w="2997" w:type="dxa"/>
            <w:gridSpan w:val="10"/>
            <w:vAlign w:val="center"/>
          </w:tcPr>
          <w:p w14:paraId="56A6CE00" w14:textId="77777777" w:rsidR="00B857E6" w:rsidRPr="00C02454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ostalo: </w:t>
            </w:r>
          </w:p>
        </w:tc>
      </w:tr>
      <w:tr w:rsidR="00B857E6" w:rsidRPr="009947BA" w14:paraId="57A9D81E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3812FD2B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Uvjeti pristupanja ispitu</w:t>
            </w:r>
          </w:p>
        </w:tc>
        <w:tc>
          <w:tcPr>
            <w:tcW w:w="7487" w:type="dxa"/>
            <w:gridSpan w:val="30"/>
            <w:vAlign w:val="center"/>
          </w:tcPr>
          <w:p w14:paraId="4B871A03" w14:textId="77777777" w:rsidR="00B857E6" w:rsidRPr="007A06C5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 xml:space="preserve"> Redovito pohađanje nastave kao i  izvršavan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bveza predviđenih programom (</w:t>
            </w: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 xml:space="preserve">aktivno sudjelovanje u raspravama, pisanje domaćih zadaća  što se vrednuj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 najviše 20% udjela u ocjeni</w:t>
            </w: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8FDB232" w14:textId="77777777" w:rsidR="00B857E6" w:rsidRPr="00DE6D53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i/>
                <w:sz w:val="18"/>
              </w:rPr>
            </w:pPr>
          </w:p>
        </w:tc>
      </w:tr>
      <w:tr w:rsidR="00B857E6" w:rsidRPr="009947BA" w14:paraId="659A733A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29D4DA54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pitni rokovi</w:t>
            </w:r>
          </w:p>
        </w:tc>
        <w:tc>
          <w:tcPr>
            <w:tcW w:w="2903" w:type="dxa"/>
            <w:gridSpan w:val="14"/>
          </w:tcPr>
          <w:p w14:paraId="65C8A3C7" w14:textId="77777777" w:rsidR="00B857E6" w:rsidRPr="009947BA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4301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9947BA">
              <w:rPr>
                <w:rFonts w:ascii="Times New Roman" w:hAnsi="Times New Roman" w:cs="Times New Roman"/>
                <w:sz w:val="18"/>
              </w:rPr>
              <w:t xml:space="preserve">zimski ispitni rok </w:t>
            </w:r>
          </w:p>
        </w:tc>
        <w:tc>
          <w:tcPr>
            <w:tcW w:w="2471" w:type="dxa"/>
            <w:gridSpan w:val="10"/>
          </w:tcPr>
          <w:p w14:paraId="5D3FEC46" w14:textId="77777777" w:rsidR="00B857E6" w:rsidRPr="009947BA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0060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9947BA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9947BA">
              <w:rPr>
                <w:rFonts w:ascii="Times New Roman" w:hAnsi="Times New Roman" w:cs="Times New Roman"/>
                <w:sz w:val="18"/>
              </w:rPr>
              <w:t>ljetni ispitni rok</w:t>
            </w:r>
          </w:p>
        </w:tc>
        <w:tc>
          <w:tcPr>
            <w:tcW w:w="2113" w:type="dxa"/>
            <w:gridSpan w:val="6"/>
          </w:tcPr>
          <w:p w14:paraId="7858113E" w14:textId="77777777" w:rsidR="00B857E6" w:rsidRPr="009947BA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9947BA">
              <w:rPr>
                <w:rFonts w:ascii="Times New Roman" w:hAnsi="Times New Roman" w:cs="Times New Roman"/>
                <w:sz w:val="18"/>
              </w:rPr>
              <w:t>jesenski ispitni rok</w:t>
            </w:r>
          </w:p>
        </w:tc>
      </w:tr>
      <w:tr w:rsidR="00B857E6" w:rsidRPr="009947BA" w14:paraId="62EB60F6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71437413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Termini ispitnih rokova</w:t>
            </w:r>
          </w:p>
        </w:tc>
        <w:tc>
          <w:tcPr>
            <w:tcW w:w="2903" w:type="dxa"/>
            <w:gridSpan w:val="14"/>
            <w:vAlign w:val="center"/>
          </w:tcPr>
          <w:p w14:paraId="43C8EE58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Veljača </w:t>
            </w:r>
          </w:p>
        </w:tc>
        <w:tc>
          <w:tcPr>
            <w:tcW w:w="2471" w:type="dxa"/>
            <w:gridSpan w:val="10"/>
            <w:vAlign w:val="center"/>
          </w:tcPr>
          <w:p w14:paraId="0E6C801C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113" w:type="dxa"/>
            <w:gridSpan w:val="6"/>
            <w:vAlign w:val="center"/>
          </w:tcPr>
          <w:p w14:paraId="737B795A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Rujan</w:t>
            </w:r>
          </w:p>
        </w:tc>
      </w:tr>
      <w:tr w:rsidR="00B857E6" w:rsidRPr="009947BA" w14:paraId="066E045C" w14:textId="77777777" w:rsidTr="00391ACA">
        <w:tc>
          <w:tcPr>
            <w:tcW w:w="1801" w:type="dxa"/>
            <w:shd w:val="clear" w:color="auto" w:fill="F2F2F2" w:themeFill="background1" w:themeFillShade="F2"/>
          </w:tcPr>
          <w:p w14:paraId="7AF3B387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Opis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7487" w:type="dxa"/>
            <w:gridSpan w:val="30"/>
            <w:vAlign w:val="center"/>
          </w:tcPr>
          <w:p w14:paraId="723B2D0A" w14:textId="77777777" w:rsidR="00B857E6" w:rsidRPr="007A06C5" w:rsidRDefault="00B857E6" w:rsidP="00B857E6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Obrada tekstova iz područja struke i oni koji govore o struci ( odnos roditelja i škole, pristupi u poučavanju, razvoj jezičnih kompetencija i samopoštovanja)  kao i tekstovi koji se odnose na kulturu i civilizaciju zemalja engleskog govornog područja (svakodnevni život, politički sustavi,obrazovanje, sport, kultura) .</w:t>
            </w:r>
          </w:p>
          <w:p w14:paraId="633BC128" w14:textId="77777777" w:rsidR="00B857E6" w:rsidRPr="00AC0945" w:rsidRDefault="00B857E6" w:rsidP="00B857E6">
            <w:pPr>
              <w:tabs>
                <w:tab w:val="left" w:pos="-720"/>
              </w:tabs>
              <w:suppressAutoHyphens/>
              <w:jc w:val="both"/>
              <w:rPr>
                <w:rFonts w:ascii="Arial Narrow" w:hAnsi="Arial Narrow" w:cs="Arial"/>
              </w:rPr>
            </w:pP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Gramatički dio obuhvaća obradu glagolskih vremena za izražavanje prošlih, sadašnjih i budućih radnji, članova, imenica, glagola, reda riječi u rečenici, komparacije pridjeva, upotrebu pasivnih konstrukcija, te analizu jezičnih struktura koje ne korespondiraju u materinskom jeziku.</w:t>
            </w:r>
          </w:p>
        </w:tc>
      </w:tr>
      <w:tr w:rsidR="00B857E6" w:rsidRPr="009947BA" w14:paraId="40CD2197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45A9F552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Sadržaj kolegija (n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>astavne teme</w:t>
            </w:r>
            <w:r>
              <w:rPr>
                <w:rFonts w:ascii="Times New Roman" w:hAnsi="Times New Roman" w:cs="Times New Roman"/>
                <w:b/>
                <w:sz w:val="18"/>
              </w:rPr>
              <w:t>)</w:t>
            </w:r>
          </w:p>
        </w:tc>
        <w:tc>
          <w:tcPr>
            <w:tcW w:w="7487" w:type="dxa"/>
            <w:gridSpan w:val="30"/>
          </w:tcPr>
          <w:p w14:paraId="24351199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. 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Introduction to the course</w:t>
            </w:r>
          </w:p>
          <w:p w14:paraId="22F0E703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2. </w:t>
            </w:r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Ted Talks: Sir Ken Robinson: Do schools kill creativity?</w:t>
            </w:r>
          </w:p>
          <w:p w14:paraId="0EDB1C0F" w14:textId="71ED3A1E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3.</w:t>
            </w:r>
            <w:r w:rsidR="00960F70">
              <w:rPr>
                <w:rFonts w:ascii="Times New Roman" w:hAnsi="Times New Roman" w:cs="Times New Roman"/>
                <w:sz w:val="20"/>
                <w:szCs w:val="20"/>
              </w:rPr>
              <w:t xml:space="preserve"> Short Stories – Jensen, Arthur</w:t>
            </w:r>
          </w:p>
          <w:p w14:paraId="06D0273F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4.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Language Arts</w:t>
            </w:r>
          </w:p>
          <w:p w14:paraId="7A7E4D69" w14:textId="77777777" w:rsidR="00B857E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5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inland's educational system (newspaper articles)</w:t>
            </w:r>
          </w:p>
          <w:p w14:paraId="5A6CB7D1" w14:textId="79469991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6.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>Language acqusition</w:t>
            </w:r>
          </w:p>
          <w:p w14:paraId="17D4C4BD" w14:textId="32B364D5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7.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>Constructing a narrative</w:t>
            </w:r>
          </w:p>
          <w:p w14:paraId="588C4B25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8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hort film: Deta</w:t>
            </w:r>
            <w:r w:rsidR="003E7C17">
              <w:rPr>
                <w:rFonts w:ascii="Times New Roman" w:hAnsi="Times New Roman" w:cs="Times New Roman"/>
                <w:sz w:val="20"/>
                <w:szCs w:val="20"/>
              </w:rPr>
              <w:t>inment (201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 – James Bulger case</w:t>
            </w:r>
          </w:p>
          <w:p w14:paraId="192BA508" w14:textId="67D94779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lastRenderedPageBreak/>
              <w:t xml:space="preserve">9.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>Short animated film by choice</w:t>
            </w:r>
          </w:p>
          <w:p w14:paraId="3A66EE89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0. 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Links with the past</w:t>
            </w:r>
          </w:p>
          <w:p w14:paraId="19D9D450" w14:textId="37533B26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1. </w:t>
            </w:r>
            <w:r w:rsidR="00BB04D3">
              <w:rPr>
                <w:rFonts w:ascii="Times New Roman" w:eastAsia="MS Gothic" w:hAnsi="Times New Roman" w:cs="Times New Roman"/>
                <w:sz w:val="20"/>
                <w:szCs w:val="20"/>
              </w:rPr>
              <w:t>Short s</w:t>
            </w:r>
            <w:r w:rsidR="008F17C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tories - </w:t>
            </w:r>
            <w:r w:rsidR="008F17C6">
              <w:rPr>
                <w:rFonts w:ascii="Times New Roman" w:hAnsi="Times New Roman" w:cs="Times New Roman"/>
                <w:sz w:val="20"/>
                <w:szCs w:val="20"/>
              </w:rPr>
              <w:t>The Veldt (Ray Bradbury)</w:t>
            </w:r>
          </w:p>
          <w:p w14:paraId="54B2D308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2. </w:t>
            </w:r>
            <w:r w:rsidR="008F17C6"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Extending the Curriculum into the Home </w:t>
            </w:r>
          </w:p>
          <w:p w14:paraId="6B56CF2B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3. </w:t>
            </w:r>
            <w:r w:rsidR="008F17C6">
              <w:rPr>
                <w:rFonts w:ascii="Times New Roman" w:hAnsi="Times New Roman" w:cs="Times New Roman"/>
                <w:sz w:val="20"/>
                <w:szCs w:val="20"/>
              </w:rPr>
              <w:t>Short story by choice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C5688B9" w14:textId="407AD912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4.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>Education (educating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young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>children vs. h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igher education)</w:t>
            </w:r>
          </w:p>
          <w:p w14:paraId="1EC814D3" w14:textId="3ED0BAD4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5. </w:t>
            </w:r>
            <w:r w:rsidR="00BB04D3">
              <w:rPr>
                <w:rFonts w:ascii="Times New Roman" w:hAnsi="Times New Roman" w:cs="Times New Roman"/>
                <w:sz w:val="20"/>
                <w:szCs w:val="20"/>
              </w:rPr>
              <w:t xml:space="preserve">High school culture and star </w:t>
            </w: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upils</w:t>
            </w:r>
          </w:p>
          <w:p w14:paraId="7CD3A09D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C5AF8E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Vježbe:</w:t>
            </w:r>
          </w:p>
          <w:p w14:paraId="03ECB2A1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lacement test</w:t>
            </w:r>
          </w:p>
          <w:p w14:paraId="2A8D8E60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resent Simple/ PresentContinuous</w:t>
            </w:r>
          </w:p>
          <w:p w14:paraId="139BC215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ast Simple/Past Continuous</w:t>
            </w:r>
          </w:p>
          <w:p w14:paraId="597164DD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resent Perfect  Simple/Continuous</w:t>
            </w:r>
          </w:p>
          <w:p w14:paraId="6E3745D4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Past Perfect Tense</w:t>
            </w:r>
          </w:p>
          <w:p w14:paraId="597EC429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Future Forms</w:t>
            </w:r>
          </w:p>
          <w:p w14:paraId="6F383355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Articles</w:t>
            </w:r>
          </w:p>
          <w:p w14:paraId="5A1626EF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Nouns</w:t>
            </w:r>
          </w:p>
          <w:p w14:paraId="1EE07DC3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Adjectives</w:t>
            </w:r>
          </w:p>
          <w:p w14:paraId="25455AA3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Verbs(be, do, have)</w:t>
            </w:r>
          </w:p>
          <w:p w14:paraId="70B2ECEA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Adverbs</w:t>
            </w:r>
          </w:p>
          <w:p w14:paraId="1B37B4B6" w14:textId="77777777" w:rsidR="00B857E6" w:rsidRPr="00474026" w:rsidRDefault="00C5250F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epositions</w:t>
            </w:r>
          </w:p>
          <w:p w14:paraId="431C6C94" w14:textId="77777777" w:rsidR="00B857E6" w:rsidRPr="00C5250F" w:rsidRDefault="00C5250F" w:rsidP="00C5250F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Modal verbs for ability</w:t>
            </w:r>
          </w:p>
          <w:p w14:paraId="347E4807" w14:textId="77777777" w:rsidR="00B857E6" w:rsidRPr="00C5250F" w:rsidRDefault="00C5250F" w:rsidP="00C5250F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Wri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g an article on a certain topic</w:t>
            </w:r>
          </w:p>
          <w:p w14:paraId="6B9DFB59" w14:textId="77777777" w:rsidR="00B857E6" w:rsidRPr="00474026" w:rsidRDefault="00B857E6" w:rsidP="00B857E6">
            <w:pPr>
              <w:pStyle w:val="ListParagraph"/>
              <w:numPr>
                <w:ilvl w:val="0"/>
                <w:numId w:val="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Grammmar and vocabulary exercises</w:t>
            </w:r>
          </w:p>
          <w:p w14:paraId="26C07820" w14:textId="77777777" w:rsidR="00B857E6" w:rsidRPr="00474026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i/>
                <w:sz w:val="20"/>
                <w:szCs w:val="20"/>
              </w:rPr>
            </w:pPr>
          </w:p>
        </w:tc>
      </w:tr>
      <w:tr w:rsidR="00B857E6" w:rsidRPr="009947BA" w14:paraId="3876A9C6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188E8004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>Obvezna literatura</w:t>
            </w:r>
          </w:p>
        </w:tc>
        <w:tc>
          <w:tcPr>
            <w:tcW w:w="7487" w:type="dxa"/>
            <w:gridSpan w:val="30"/>
          </w:tcPr>
          <w:p w14:paraId="2DD1CAFB" w14:textId="77777777" w:rsidR="00B857E6" w:rsidRPr="00F10D08" w:rsidRDefault="00B857E6" w:rsidP="00B857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FA44A5">
              <w:rPr>
                <w:rFonts w:ascii="Times New Roman" w:hAnsi="Times New Roman" w:cs="Times New Roman"/>
              </w:rPr>
              <w:t xml:space="preserve">. </w:t>
            </w:r>
            <w:r w:rsidRPr="00FA44A5">
              <w:rPr>
                <w:rFonts w:ascii="Times New Roman" w:hAnsi="Times New Roman" w:cs="Times New Roman"/>
                <w:lang w:val="en-US"/>
              </w:rPr>
              <w:t xml:space="preserve">Eastwood, J. (2010). </w:t>
            </w:r>
            <w:r w:rsidRPr="00FA44A5">
              <w:rPr>
                <w:rFonts w:ascii="Times New Roman" w:hAnsi="Times New Roman" w:cs="Times New Roman"/>
                <w:i/>
                <w:iCs/>
                <w:lang w:val="en-US"/>
              </w:rPr>
              <w:t xml:space="preserve">Oxford Practice Grammar with answers. Intermediate. </w:t>
            </w:r>
            <w:r w:rsidRPr="00FA44A5">
              <w:rPr>
                <w:rFonts w:ascii="Times New Roman" w:hAnsi="Times New Roman" w:cs="Times New Roman"/>
                <w:lang w:val="en-US"/>
              </w:rPr>
              <w:t>Oxford University Press.</w:t>
            </w:r>
          </w:p>
          <w:p w14:paraId="6464DB7E" w14:textId="78B99884" w:rsidR="00B857E6" w:rsidRDefault="00B857E6" w:rsidP="00B857E6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A44A5">
              <w:rPr>
                <w:rFonts w:ascii="Times New Roman" w:hAnsi="Times New Roman" w:cs="Times New Roman"/>
              </w:rPr>
              <w:t>. Murphy, R. (</w:t>
            </w:r>
            <w:r w:rsidR="00E30390">
              <w:rPr>
                <w:rFonts w:ascii="Times New Roman" w:hAnsi="Times New Roman" w:cs="Times New Roman"/>
              </w:rPr>
              <w:t>2004</w:t>
            </w:r>
            <w:r w:rsidRPr="00FA44A5">
              <w:rPr>
                <w:rFonts w:ascii="Times New Roman" w:hAnsi="Times New Roman" w:cs="Times New Roman"/>
              </w:rPr>
              <w:t xml:space="preserve">), </w:t>
            </w:r>
            <w:r w:rsidRPr="00FA44A5">
              <w:rPr>
                <w:rFonts w:ascii="Times New Roman" w:hAnsi="Times New Roman" w:cs="Times New Roman"/>
                <w:i/>
              </w:rPr>
              <w:t>English grammar in Use</w:t>
            </w:r>
            <w:r w:rsidRPr="00FA44A5">
              <w:rPr>
                <w:rFonts w:ascii="Times New Roman" w:hAnsi="Times New Roman" w:cs="Times New Roman"/>
              </w:rPr>
              <w:t>, CUP</w:t>
            </w:r>
          </w:p>
          <w:p w14:paraId="7A9B2726" w14:textId="08704E9F" w:rsidR="00960F70" w:rsidRDefault="00B857E6" w:rsidP="00B857E6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960F70" w:rsidRPr="0092789B">
              <w:rPr>
                <w:rFonts w:ascii="Times New Roman" w:hAnsi="Times New Roman" w:cs="Times New Roman"/>
              </w:rPr>
              <w:t>B</w:t>
            </w:r>
            <w:r w:rsidR="00960F70">
              <w:rPr>
                <w:rFonts w:ascii="Times New Roman" w:hAnsi="Times New Roman" w:cs="Times New Roman"/>
              </w:rPr>
              <w:t xml:space="preserve">radbury, R. (2007) - </w:t>
            </w:r>
            <w:r w:rsidR="00960F70" w:rsidRPr="0092789B">
              <w:rPr>
                <w:rFonts w:ascii="Times New Roman" w:hAnsi="Times New Roman" w:cs="Times New Roman"/>
                <w:i/>
              </w:rPr>
              <w:t>Ray Bradbury Stories</w:t>
            </w:r>
            <w:r w:rsidR="00960F70">
              <w:rPr>
                <w:rFonts w:ascii="Times New Roman" w:hAnsi="Times New Roman" w:cs="Times New Roman"/>
              </w:rPr>
              <w:t>. HarperCollins</w:t>
            </w:r>
          </w:p>
          <w:p w14:paraId="5DCA06FA" w14:textId="77777777" w:rsidR="00B857E6" w:rsidRDefault="00B857E6" w:rsidP="00B857E6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FA44A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A44A5">
              <w:rPr>
                <w:rFonts w:ascii="Times New Roman" w:hAnsi="Times New Roman" w:cs="Times New Roman"/>
              </w:rPr>
              <w:t xml:space="preserve">Alujević Marasović M. (2003.), </w:t>
            </w:r>
            <w:r w:rsidRPr="00FA44A5">
              <w:rPr>
                <w:rFonts w:ascii="Times New Roman" w:hAnsi="Times New Roman" w:cs="Times New Roman"/>
                <w:i/>
              </w:rPr>
              <w:t>English for Educators</w:t>
            </w:r>
            <w:r w:rsidRPr="00FA44A5">
              <w:rPr>
                <w:rFonts w:ascii="Times New Roman" w:hAnsi="Times New Roman" w:cs="Times New Roman"/>
              </w:rPr>
              <w:t>. Split: Teachers College, University of Split,</w:t>
            </w:r>
          </w:p>
          <w:p w14:paraId="2A7A7F69" w14:textId="77777777" w:rsidR="00B857E6" w:rsidRPr="00FA44A5" w:rsidRDefault="00B857E6" w:rsidP="00B857E6">
            <w:pPr>
              <w:snapToGrid w:val="0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B857E6" w:rsidRPr="009947BA" w14:paraId="7357DE8E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3B5BE779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Dodatna literatura </w:t>
            </w:r>
          </w:p>
        </w:tc>
        <w:tc>
          <w:tcPr>
            <w:tcW w:w="7487" w:type="dxa"/>
            <w:gridSpan w:val="30"/>
          </w:tcPr>
          <w:p w14:paraId="4FCBDEEE" w14:textId="77777777" w:rsidR="00B857E6" w:rsidRPr="00FA44A5" w:rsidRDefault="00B857E6" w:rsidP="00B857E6">
            <w:pPr>
              <w:rPr>
                <w:rFonts w:ascii="Times New Roman" w:hAnsi="Times New Roman" w:cs="Times New Roman"/>
              </w:rPr>
            </w:pPr>
            <w:r w:rsidRPr="00FA44A5">
              <w:rPr>
                <w:rFonts w:ascii="Times New Roman" w:hAnsi="Times New Roman" w:cs="Times New Roman"/>
              </w:rPr>
              <w:t xml:space="preserve">1. </w:t>
            </w:r>
            <w:r w:rsidRPr="00FA44A5">
              <w:rPr>
                <w:rFonts w:ascii="Times New Roman" w:hAnsi="Times New Roman" w:cs="Times New Roman"/>
                <w:sz w:val="24"/>
                <w:szCs w:val="24"/>
              </w:rPr>
              <w:t xml:space="preserve">Sharman, E. (2006) </w:t>
            </w:r>
            <w:r w:rsidRPr="00FA44A5">
              <w:rPr>
                <w:rFonts w:ascii="Times New Roman" w:hAnsi="Times New Roman" w:cs="Times New Roman"/>
                <w:i/>
                <w:sz w:val="24"/>
                <w:szCs w:val="24"/>
              </w:rPr>
              <w:t>Across Cultures</w:t>
            </w:r>
            <w:r w:rsidRPr="00FA44A5">
              <w:rPr>
                <w:rFonts w:ascii="Times New Roman" w:hAnsi="Times New Roman" w:cs="Times New Roman"/>
                <w:sz w:val="24"/>
                <w:szCs w:val="24"/>
              </w:rPr>
              <w:t>, Longman</w:t>
            </w:r>
          </w:p>
          <w:p w14:paraId="5B341F5C" w14:textId="4D5B50E5" w:rsidR="00B857E6" w:rsidRDefault="00B857E6" w:rsidP="00B857E6">
            <w:pPr>
              <w:jc w:val="both"/>
              <w:rPr>
                <w:rFonts w:ascii="Times New Roman" w:hAnsi="Times New Roman" w:cs="Times New Roman"/>
              </w:rPr>
            </w:pPr>
            <w:r w:rsidRPr="00FA44A5">
              <w:rPr>
                <w:rFonts w:ascii="Times New Roman" w:hAnsi="Times New Roman" w:cs="Times New Roman"/>
              </w:rPr>
              <w:t>2. Thomson, A.J.;</w:t>
            </w:r>
            <w:r w:rsidR="00761FFC">
              <w:rPr>
                <w:rFonts w:ascii="Times New Roman" w:hAnsi="Times New Roman" w:cs="Times New Roman"/>
              </w:rPr>
              <w:t xml:space="preserve"> </w:t>
            </w:r>
            <w:r w:rsidRPr="00FA44A5">
              <w:rPr>
                <w:rFonts w:ascii="Times New Roman" w:hAnsi="Times New Roman" w:cs="Times New Roman"/>
              </w:rPr>
              <w:t xml:space="preserve">Martinet A.V. (1997) </w:t>
            </w:r>
            <w:r w:rsidRPr="00FA44A5">
              <w:rPr>
                <w:rFonts w:ascii="Times New Roman" w:hAnsi="Times New Roman" w:cs="Times New Roman"/>
                <w:i/>
              </w:rPr>
              <w:t>A Practical English Grammar</w:t>
            </w:r>
            <w:r w:rsidRPr="00FA44A5">
              <w:rPr>
                <w:rFonts w:ascii="Times New Roman" w:hAnsi="Times New Roman" w:cs="Times New Roman"/>
              </w:rPr>
              <w:t xml:space="preserve">, OUP </w:t>
            </w:r>
          </w:p>
          <w:p w14:paraId="12837741" w14:textId="3A3405D8" w:rsidR="00960F70" w:rsidRPr="00FA44A5" w:rsidRDefault="0092789B" w:rsidP="00B857E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960F70">
              <w:rPr>
                <w:rFonts w:ascii="Times New Roman" w:hAnsi="Times New Roman" w:cs="Times New Roman"/>
              </w:rPr>
              <w:t>J</w:t>
            </w:r>
            <w:r w:rsidR="00960F70" w:rsidRPr="00960F70">
              <w:rPr>
                <w:rFonts w:ascii="Times New Roman" w:hAnsi="Times New Roman" w:cs="Times New Roman"/>
              </w:rPr>
              <w:t>ensen, Arthur M. (1955) English by the Nature Method; Selected Short Stories. The Nature Method Institutes.</w:t>
            </w:r>
          </w:p>
          <w:p w14:paraId="214F384C" w14:textId="77777777" w:rsidR="00B857E6" w:rsidRPr="00FA44A5" w:rsidRDefault="0092789B" w:rsidP="00B857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B857E6" w:rsidRPr="00FA44A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857E6" w:rsidRPr="00FA44A5">
              <w:rPr>
                <w:rFonts w:ascii="Times New Roman" w:hAnsi="Times New Roman" w:cs="Times New Roman"/>
              </w:rPr>
              <w:t xml:space="preserve">Bujas,Ž. (1999) </w:t>
            </w:r>
            <w:r w:rsidR="00B857E6" w:rsidRPr="00FA44A5">
              <w:rPr>
                <w:rFonts w:ascii="Times New Roman" w:hAnsi="Times New Roman" w:cs="Times New Roman"/>
                <w:i/>
              </w:rPr>
              <w:t>Veliki hrvatsko-engleski i englesko-hrvatski rječnik</w:t>
            </w:r>
            <w:r w:rsidR="00B857E6" w:rsidRPr="00FA44A5">
              <w:rPr>
                <w:rFonts w:ascii="Times New Roman" w:hAnsi="Times New Roman" w:cs="Times New Roman"/>
              </w:rPr>
              <w:t xml:space="preserve">, Zagreb, Globus </w:t>
            </w:r>
          </w:p>
          <w:p w14:paraId="772F7992" w14:textId="77777777" w:rsidR="00B857E6" w:rsidRPr="00FA44A5" w:rsidRDefault="00B857E6" w:rsidP="0092789B">
            <w:pPr>
              <w:rPr>
                <w:rFonts w:ascii="Times New Roman" w:hAnsi="Times New Roman" w:cs="Times New Roman"/>
              </w:rPr>
            </w:pPr>
          </w:p>
        </w:tc>
      </w:tr>
      <w:tr w:rsidR="00B857E6" w:rsidRPr="009947BA" w14:paraId="7E0554F7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0D01EBFE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Mrežni izvori </w:t>
            </w:r>
          </w:p>
        </w:tc>
        <w:tc>
          <w:tcPr>
            <w:tcW w:w="7487" w:type="dxa"/>
            <w:gridSpan w:val="30"/>
          </w:tcPr>
          <w:p w14:paraId="1DC7333C" w14:textId="77777777" w:rsidR="00B857E6" w:rsidRPr="000B3330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</w:rPr>
            </w:pPr>
            <w:r w:rsidRPr="000B3330">
              <w:rPr>
                <w:rFonts w:ascii="Times New Roman" w:eastAsia="MS Gothic" w:hAnsi="Times New Roman" w:cs="Times New Roman"/>
              </w:rPr>
              <w:t>1. Ted Talks (www.ted.com)</w:t>
            </w:r>
          </w:p>
        </w:tc>
      </w:tr>
      <w:tr w:rsidR="00B857E6" w:rsidRPr="009947BA" w14:paraId="30E40A10" w14:textId="77777777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2D999592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5"/>
          </w:tcPr>
          <w:p w14:paraId="780BD608" w14:textId="77777777" w:rsidR="00B857E6" w:rsidRPr="00C02454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završni ispit</w:t>
            </w:r>
          </w:p>
        </w:tc>
        <w:tc>
          <w:tcPr>
            <w:tcW w:w="1733" w:type="dxa"/>
            <w:gridSpan w:val="5"/>
          </w:tcPr>
          <w:p w14:paraId="791EE27F" w14:textId="77777777" w:rsidR="00B857E6" w:rsidRPr="00C02454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B857E6" w:rsidRPr="009947BA" w14:paraId="193F5B62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3762DF41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2080" w:type="dxa"/>
            <w:gridSpan w:val="11"/>
            <w:vAlign w:val="center"/>
          </w:tcPr>
          <w:p w14:paraId="671B997A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14:paraId="28DBC77F" w14:textId="77777777" w:rsidR="00B857E6" w:rsidRPr="00C02454" w:rsidRDefault="00B857E6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spit</w:t>
            </w:r>
          </w:p>
        </w:tc>
        <w:tc>
          <w:tcPr>
            <w:tcW w:w="1862" w:type="dxa"/>
            <w:gridSpan w:val="7"/>
            <w:vAlign w:val="center"/>
          </w:tcPr>
          <w:p w14:paraId="12811560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8277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14:paraId="7D1DCD3A" w14:textId="77777777" w:rsidR="00B857E6" w:rsidRPr="00C02454" w:rsidRDefault="00B857E6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usmeni ispit</w:t>
            </w:r>
          </w:p>
        </w:tc>
        <w:tc>
          <w:tcPr>
            <w:tcW w:w="1812" w:type="dxa"/>
            <w:gridSpan w:val="7"/>
            <w:vAlign w:val="center"/>
          </w:tcPr>
          <w:p w14:paraId="7B57239A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6201446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5"/>
            <w:vAlign w:val="center"/>
          </w:tcPr>
          <w:p w14:paraId="58FDBCC3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 i završni ispit</w:t>
            </w:r>
          </w:p>
        </w:tc>
      </w:tr>
      <w:tr w:rsidR="00B857E6" w:rsidRPr="009947BA" w14:paraId="036340D8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2EA19093" w14:textId="77777777" w:rsidR="00B857E6" w:rsidRPr="00C02454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83" w:type="dxa"/>
            <w:gridSpan w:val="6"/>
            <w:vAlign w:val="center"/>
          </w:tcPr>
          <w:p w14:paraId="0734264E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7"/>
            <w:vAlign w:val="center"/>
          </w:tcPr>
          <w:p w14:paraId="76AE3C13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3163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5"/>
            <w:vAlign w:val="center"/>
          </w:tcPr>
          <w:p w14:paraId="15439885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0080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14:paraId="5D3EE448" w14:textId="77777777" w:rsidR="00B857E6" w:rsidRPr="00C02454" w:rsidRDefault="00B857E6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</w:t>
            </w:r>
          </w:p>
        </w:tc>
        <w:tc>
          <w:tcPr>
            <w:tcW w:w="1233" w:type="dxa"/>
            <w:gridSpan w:val="4"/>
            <w:vAlign w:val="center"/>
          </w:tcPr>
          <w:p w14:paraId="50C88050" w14:textId="77777777" w:rsidR="00B857E6" w:rsidRPr="00C02454" w:rsidRDefault="00000000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14:paraId="36EF54F4" w14:textId="77777777" w:rsidR="00B857E6" w:rsidRPr="00C02454" w:rsidRDefault="00B857E6" w:rsidP="00B857E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7"/>
            <w:vAlign w:val="center"/>
          </w:tcPr>
          <w:p w14:paraId="169AF0F5" w14:textId="77777777" w:rsidR="00B857E6" w:rsidRPr="00C02454" w:rsidRDefault="00000000" w:rsidP="00B857E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</w:t>
            </w:r>
          </w:p>
        </w:tc>
        <w:tc>
          <w:tcPr>
            <w:tcW w:w="1184" w:type="dxa"/>
            <w:vAlign w:val="center"/>
          </w:tcPr>
          <w:p w14:paraId="511A9216" w14:textId="77777777" w:rsidR="00B857E6" w:rsidRPr="00C02454" w:rsidRDefault="00000000" w:rsidP="00B857E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B857E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drugi oblici</w:t>
            </w:r>
          </w:p>
        </w:tc>
      </w:tr>
      <w:tr w:rsidR="00B857E6" w:rsidRPr="009947BA" w14:paraId="39B5B0CA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11BB52B2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ačin formiranja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završne ocjene (%)</w:t>
            </w:r>
          </w:p>
        </w:tc>
        <w:tc>
          <w:tcPr>
            <w:tcW w:w="7487" w:type="dxa"/>
            <w:gridSpan w:val="30"/>
            <w:vAlign w:val="center"/>
          </w:tcPr>
          <w:p w14:paraId="5A60414B" w14:textId="77777777" w:rsidR="00B857E6" w:rsidRPr="00B7307A" w:rsidRDefault="00C5250F" w:rsidP="00B857E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npr. 90% </w:t>
            </w:r>
            <w:r w:rsidR="00B857E6" w:rsidRPr="00B7307A">
              <w:rPr>
                <w:rFonts w:ascii="Times New Roman" w:eastAsia="MS Gothic" w:hAnsi="Times New Roman" w:cs="Times New Roman"/>
                <w:sz w:val="18"/>
              </w:rPr>
              <w:t>ispit</w:t>
            </w:r>
            <w:r>
              <w:rPr>
                <w:rFonts w:ascii="Times New Roman" w:eastAsia="MS Gothic" w:hAnsi="Times New Roman" w:cs="Times New Roman"/>
                <w:sz w:val="18"/>
              </w:rPr>
              <w:t>i, 1</w:t>
            </w:r>
            <w:r w:rsidR="00B857E6">
              <w:rPr>
                <w:rFonts w:ascii="Times New Roman" w:eastAsia="MS Gothic" w:hAnsi="Times New Roman" w:cs="Times New Roman"/>
                <w:sz w:val="18"/>
              </w:rPr>
              <w:t>0% vježbe i aktivnosti</w:t>
            </w:r>
          </w:p>
        </w:tc>
      </w:tr>
      <w:tr w:rsidR="00B857E6" w:rsidRPr="009947BA" w14:paraId="4634557D" w14:textId="77777777" w:rsidTr="009A284F">
        <w:tc>
          <w:tcPr>
            <w:tcW w:w="1801" w:type="dxa"/>
            <w:vMerge w:val="restart"/>
            <w:shd w:val="clear" w:color="auto" w:fill="F2F2F2" w:themeFill="background1" w:themeFillShade="F2"/>
          </w:tcPr>
          <w:p w14:paraId="0A4C075C" w14:textId="77777777" w:rsidR="00B857E6" w:rsidRPr="00B4202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 xml:space="preserve">Ocjenjivanje </w:t>
            </w:r>
          </w:p>
          <w:p w14:paraId="21C2FCF6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sz w:val="18"/>
              </w:rPr>
              <w:t>/upisati postotak ili broj bodova za elemente koji se ocjenjuju/</w:t>
            </w:r>
          </w:p>
        </w:tc>
        <w:tc>
          <w:tcPr>
            <w:tcW w:w="1097" w:type="dxa"/>
            <w:gridSpan w:val="4"/>
            <w:vAlign w:val="center"/>
          </w:tcPr>
          <w:p w14:paraId="506F271C" w14:textId="77777777" w:rsidR="00B857E6" w:rsidRPr="00B7307A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-60</w:t>
            </w:r>
          </w:p>
        </w:tc>
        <w:tc>
          <w:tcPr>
            <w:tcW w:w="6390" w:type="dxa"/>
            <w:gridSpan w:val="26"/>
            <w:vAlign w:val="center"/>
          </w:tcPr>
          <w:p w14:paraId="533C2A6C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nedovoljan (1)</w:t>
            </w:r>
          </w:p>
        </w:tc>
      </w:tr>
      <w:tr w:rsidR="00B857E6" w:rsidRPr="009947BA" w14:paraId="486F2E80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60C07799" w14:textId="77777777" w:rsidR="00B857E6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2B90498" w14:textId="77777777" w:rsidR="00B857E6" w:rsidRPr="00B7307A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0-70</w:t>
            </w:r>
          </w:p>
        </w:tc>
        <w:tc>
          <w:tcPr>
            <w:tcW w:w="6390" w:type="dxa"/>
            <w:gridSpan w:val="26"/>
            <w:vAlign w:val="center"/>
          </w:tcPr>
          <w:p w14:paraId="1EF21728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voljan (2)</w:t>
            </w:r>
          </w:p>
        </w:tc>
      </w:tr>
      <w:tr w:rsidR="00B857E6" w:rsidRPr="009947BA" w14:paraId="5551C958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6C57BD96" w14:textId="77777777" w:rsidR="00B857E6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7D112291" w14:textId="77777777" w:rsidR="00B857E6" w:rsidRPr="00B7307A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0-80</w:t>
            </w:r>
          </w:p>
        </w:tc>
        <w:tc>
          <w:tcPr>
            <w:tcW w:w="6390" w:type="dxa"/>
            <w:gridSpan w:val="26"/>
            <w:vAlign w:val="center"/>
          </w:tcPr>
          <w:p w14:paraId="15681747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bar (3)</w:t>
            </w:r>
          </w:p>
        </w:tc>
      </w:tr>
      <w:tr w:rsidR="00B857E6" w:rsidRPr="009947BA" w14:paraId="0363B9AF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3DA62AE8" w14:textId="77777777" w:rsidR="00B857E6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2AC8DC60" w14:textId="77777777" w:rsidR="00B857E6" w:rsidRPr="00B7307A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0-90%</w:t>
            </w:r>
          </w:p>
        </w:tc>
        <w:tc>
          <w:tcPr>
            <w:tcW w:w="6390" w:type="dxa"/>
            <w:gridSpan w:val="26"/>
            <w:vAlign w:val="center"/>
          </w:tcPr>
          <w:p w14:paraId="76BB1D66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vrlo dobar (4)</w:t>
            </w:r>
          </w:p>
        </w:tc>
      </w:tr>
      <w:tr w:rsidR="00B857E6" w:rsidRPr="009947BA" w14:paraId="2CE3E3C1" w14:textId="77777777" w:rsidTr="009A284F">
        <w:tc>
          <w:tcPr>
            <w:tcW w:w="1801" w:type="dxa"/>
            <w:vMerge/>
            <w:shd w:val="clear" w:color="auto" w:fill="F2F2F2" w:themeFill="background1" w:themeFillShade="F2"/>
          </w:tcPr>
          <w:p w14:paraId="23D72A25" w14:textId="77777777" w:rsidR="00B857E6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078906E" w14:textId="77777777" w:rsidR="00B857E6" w:rsidRPr="00B7307A" w:rsidRDefault="00B857E6" w:rsidP="00B857E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0-100%</w:t>
            </w:r>
          </w:p>
        </w:tc>
        <w:tc>
          <w:tcPr>
            <w:tcW w:w="6390" w:type="dxa"/>
            <w:gridSpan w:val="26"/>
            <w:vAlign w:val="center"/>
          </w:tcPr>
          <w:p w14:paraId="7C498E45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izvrstan (5)</w:t>
            </w:r>
          </w:p>
        </w:tc>
      </w:tr>
      <w:tr w:rsidR="00B857E6" w:rsidRPr="009947BA" w14:paraId="519705B4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3DA5322A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>Način praćenja kvalitete</w:t>
            </w:r>
          </w:p>
        </w:tc>
        <w:tc>
          <w:tcPr>
            <w:tcW w:w="7487" w:type="dxa"/>
            <w:gridSpan w:val="30"/>
            <w:vAlign w:val="center"/>
          </w:tcPr>
          <w:p w14:paraId="058240F0" w14:textId="77777777" w:rsidR="00B857E6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studentska evaluacija nastave na razini Sveučilišta</w:t>
            </w:r>
            <w:r w:rsidR="00B857E6" w:rsidRPr="009947BA"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14:paraId="7101FC32" w14:textId="77777777" w:rsidR="00B857E6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studentska evaluacija nastave na razini sastavnice</w:t>
            </w:r>
          </w:p>
          <w:p w14:paraId="7434EF2A" w14:textId="77777777" w:rsidR="00B857E6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interna evaluacija nastave </w:t>
            </w:r>
          </w:p>
          <w:p w14:paraId="2DC818C4" w14:textId="77777777" w:rsidR="00B857E6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14:paraId="706AF071" w14:textId="77777777" w:rsidR="00B857E6" w:rsidRPr="009947BA" w:rsidRDefault="00000000" w:rsidP="00B857E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7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857E6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B857E6" w:rsidRPr="009947BA" w14:paraId="71CDDC81" w14:textId="77777777" w:rsidTr="009A284F">
        <w:tc>
          <w:tcPr>
            <w:tcW w:w="1801" w:type="dxa"/>
            <w:shd w:val="clear" w:color="auto" w:fill="F2F2F2" w:themeFill="background1" w:themeFillShade="F2"/>
          </w:tcPr>
          <w:p w14:paraId="29C29E89" w14:textId="77777777" w:rsidR="00B857E6" w:rsidRPr="009947BA" w:rsidRDefault="00B857E6" w:rsidP="00B857E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pomena</w:t>
            </w:r>
            <w:r>
              <w:rPr>
                <w:rFonts w:ascii="Times New Roman" w:hAnsi="Times New Roman" w:cs="Times New Roman"/>
                <w:b/>
                <w:sz w:val="18"/>
              </w:rPr>
              <w:t> / Ostalo</w:t>
            </w:r>
          </w:p>
        </w:tc>
        <w:tc>
          <w:tcPr>
            <w:tcW w:w="7487" w:type="dxa"/>
            <w:gridSpan w:val="30"/>
            <w:shd w:val="clear" w:color="auto" w:fill="auto"/>
          </w:tcPr>
          <w:p w14:paraId="2A48C6F0" w14:textId="77777777" w:rsidR="00B857E6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ukladno čl. 6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Odbora za etiku u znanosti i visokom obrazovanju, „od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studenta se očekuje da pošteno i etično ispunjava svoje obveze, da mu je temeljni cilj akademska izvrsnost, da se ponaša civilizirano, s poštovanjem i bez predrasu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“. </w:t>
            </w:r>
          </w:p>
          <w:p w14:paraId="45049E82" w14:textId="77777777" w:rsidR="00B857E6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Prema čl. 14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Sveučilišta u Zadru, od studenata se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očekuje </w:t>
            </w:r>
            <w:r>
              <w:rPr>
                <w:rFonts w:ascii="Times New Roman" w:eastAsia="MS Gothic" w:hAnsi="Times New Roman" w:cs="Times New Roman"/>
                <w:sz w:val="18"/>
              </w:rPr>
              <w:t>„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odgovorno i savjesno ispunjavanje obvez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Dužnost je studenata/studentica čuvati ugled i dostojanstvo svih članova/članica sveučilišne zajednice i Sveučilišta u Zadru u cjelini, promovirati moralne i akademske vrijednosti i načela.</w:t>
            </w:r>
            <w:r w:rsidRPr="00197510">
              <w:rPr>
                <w:rFonts w:ascii="Times New Roman" w:hAnsi="Times New Roman" w:cs="Times New Roman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</w:p>
          <w:p w14:paraId="5D41B957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14:paraId="3D702FD3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prijevare kao što su uporaba ili posjedovanje knjiga, bilježaka, podataka, elektroničkih naprava ili drugih pomagala za vrijeme ispita, osim u slučajevima kada je to izrijekom dopušteno; </w:t>
            </w:r>
          </w:p>
          <w:p w14:paraId="13E776BD" w14:textId="77777777" w:rsidR="00B857E6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krivotvorenja kao što su uporaba ili posjedovanje </w:t>
            </w:r>
            <w:r w:rsidRPr="0028545A">
              <w:rPr>
                <w:rFonts w:ascii="Times New Roman" w:eastAsia="MS Gothic" w:hAnsi="Times New Roman" w:cs="Times New Roman"/>
                <w:sz w:val="18"/>
              </w:rPr>
              <w:t>neautorizirana m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aterijala tijekom ispita; lažno predstavljanje i nazočnost ispitima u ime drugih studenata; lažiranje dokumenata u vezi sa studijima; falsificiranje potpisa i ocjena; krivotvorenje rezultata ispita</w:t>
            </w:r>
            <w:r>
              <w:rPr>
                <w:rFonts w:ascii="Times New Roman" w:eastAsia="MS Gothic" w:hAnsi="Times New Roman" w:cs="Times New Roman"/>
                <w:sz w:val="18"/>
              </w:rPr>
              <w:t>“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14:paraId="31C2F645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vi oblici neetičnog ponašanja rezultirat će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negativnom ocjenom u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kolegiju bez mogućnosti nadoknade ili popravk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slučaju težih povre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primjenjuje se </w:t>
            </w:r>
            <w:hyperlink r:id="rId8" w:history="1">
              <w:r w:rsidRPr="00197510">
                <w:rPr>
                  <w:rStyle w:val="Hyperlink"/>
                  <w:rFonts w:ascii="Times New Roman" w:eastAsia="MS Gothic" w:hAnsi="Times New Roman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14:paraId="1F6E8518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14:paraId="6DF49CE4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>U elektronskoj komunikaciji bit će odgovarano samo na poruke koje dolaze s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znatih adresa s imenom i prezimenom, te koje su napisane hrvatskim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standardom i primjerenim akademskim stilom.</w:t>
            </w:r>
          </w:p>
          <w:p w14:paraId="5C33D95A" w14:textId="77777777" w:rsidR="00B857E6" w:rsidRPr="00684BBC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14:paraId="4C263BB8" w14:textId="77777777" w:rsidR="00B857E6" w:rsidRPr="009947BA" w:rsidRDefault="00B857E6" w:rsidP="00B857E6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  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kolegiju se koristi Merlin, sustav za e-učenje, pa su studentim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trebni AAI računi.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/izbrisati po potrebi/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019138D4" w14:textId="77777777"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A410B" w14:textId="77777777" w:rsidR="00D04400" w:rsidRDefault="00D04400" w:rsidP="009947BA">
      <w:pPr>
        <w:spacing w:before="0" w:after="0"/>
      </w:pPr>
      <w:r>
        <w:separator/>
      </w:r>
    </w:p>
  </w:endnote>
  <w:endnote w:type="continuationSeparator" w:id="0">
    <w:p w14:paraId="20B2D149" w14:textId="77777777" w:rsidR="00D04400" w:rsidRDefault="00D04400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CF020" w14:textId="77777777" w:rsidR="00D04400" w:rsidRDefault="00D04400" w:rsidP="009947BA">
      <w:pPr>
        <w:spacing w:before="0" w:after="0"/>
      </w:pPr>
      <w:r>
        <w:separator/>
      </w:r>
    </w:p>
  </w:footnote>
  <w:footnote w:type="continuationSeparator" w:id="0">
    <w:p w14:paraId="187A3387" w14:textId="77777777" w:rsidR="00D04400" w:rsidRDefault="00D04400" w:rsidP="009947BA">
      <w:pPr>
        <w:spacing w:before="0" w:after="0"/>
      </w:pPr>
      <w:r>
        <w:continuationSeparator/>
      </w:r>
    </w:p>
  </w:footnote>
  <w:footnote w:id="1">
    <w:p w14:paraId="5B31C531" w14:textId="77777777" w:rsidR="00B4202A" w:rsidRDefault="00B4202A" w:rsidP="008A3541">
      <w:pPr>
        <w:pStyle w:val="FootnoteText"/>
        <w:jc w:val="both"/>
      </w:pPr>
      <w:r>
        <w:rPr>
          <w:rStyle w:val="FootnoteReference"/>
        </w:rPr>
        <w:t>*</w:t>
      </w:r>
      <w:r>
        <w:t xml:space="preserve"> </w:t>
      </w:r>
      <w:r w:rsidRPr="008A3541">
        <w:rPr>
          <w:rFonts w:ascii="Times New Roman" w:hAnsi="Times New Roman" w:cs="Times New Roman"/>
          <w:i/>
          <w:color w:val="404040" w:themeColor="text1" w:themeTint="BF"/>
          <w:sz w:val="18"/>
          <w:szCs w:val="18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A131C" w14:textId="77777777"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Georgia" w:hAnsi="Georgia"/>
        <w:b w:val="0"/>
        <w:bCs w:val="0"/>
        <w:sz w:val="22"/>
      </w:rPr>
    </w:pPr>
    <w:r>
      <w:rPr>
        <w:rFonts w:ascii="Georgia" w:hAnsi="Georgia"/>
        <w:b w:val="0"/>
        <w:bCs w:val="0"/>
        <w:noProof/>
        <w:sz w:val="22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F9D84D" wp14:editId="72EBCD59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D6F66" w14:textId="77777777" w:rsidR="0079745E" w:rsidRDefault="0079745E" w:rsidP="0079745E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3680791E" wp14:editId="79B34A36">
                                <wp:extent cx="971550" cy="807865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71550" cy="8078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F9D84D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" strokecolor="white">
              <v:textbox>
                <w:txbxContent>
                  <w:p w14:paraId="486D6F66" w14:textId="77777777" w:rsidR="0079745E" w:rsidRDefault="0079745E" w:rsidP="0079745E">
                    <w:r>
                      <w:rPr>
                        <w:noProof/>
                        <w:lang w:eastAsia="hr-HR"/>
                      </w:rPr>
                      <w:drawing>
                        <wp:inline distT="0" distB="0" distL="0" distR="0" wp14:anchorId="3680791E" wp14:editId="79B34A36">
                          <wp:extent cx="971550" cy="807865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71550" cy="8078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1B3A0D">
      <w:rPr>
        <w:rFonts w:ascii="Georgia" w:hAnsi="Georgia"/>
        <w:sz w:val="22"/>
      </w:rPr>
      <w:t>SVEUČILIŠTE U ZADRU</w:t>
    </w:r>
    <w:r w:rsidRPr="001B3A0D">
      <w:rPr>
        <w:rFonts w:ascii="Georgia" w:hAnsi="Georgia"/>
        <w:sz w:val="22"/>
      </w:rPr>
      <w:tab/>
    </w:r>
    <w:r w:rsidRPr="001B3A0D">
      <w:rPr>
        <w:rFonts w:ascii="Georgia" w:hAnsi="Georgia"/>
        <w:sz w:val="22"/>
      </w:rPr>
      <w:tab/>
    </w:r>
  </w:p>
  <w:p w14:paraId="533C04D8" w14:textId="77777777"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59" w:right="-142"/>
      <w:rPr>
        <w:rFonts w:ascii="Georgia" w:hAnsi="Georgia"/>
        <w:b w:val="0"/>
        <w:bCs w:val="0"/>
        <w:sz w:val="22"/>
      </w:rPr>
    </w:pPr>
    <w:r w:rsidRPr="001B3A0D">
      <w:rPr>
        <w:rFonts w:ascii="Georgia" w:hAnsi="Georgia"/>
        <w:sz w:val="22"/>
      </w:rPr>
      <w:t xml:space="preserve">UNIVERSITAS STUDIORUM IADERTINA </w:t>
    </w:r>
  </w:p>
  <w:p w14:paraId="4092ACFB" w14:textId="77777777" w:rsidR="0079745E" w:rsidRPr="001B3A0D" w:rsidRDefault="0079745E" w:rsidP="0079745E">
    <w:pPr>
      <w:pBdr>
        <w:bottom w:val="single" w:sz="4" w:space="1" w:color="auto"/>
      </w:pBdr>
      <w:tabs>
        <w:tab w:val="left" w:pos="1418"/>
      </w:tabs>
      <w:spacing w:before="0" w:after="0"/>
      <w:ind w:left="1560"/>
      <w:rPr>
        <w:rFonts w:ascii="Georgia" w:hAnsi="Georgia"/>
        <w:sz w:val="18"/>
        <w:szCs w:val="20"/>
      </w:rPr>
    </w:pPr>
    <w:r>
      <w:rPr>
        <w:rFonts w:ascii="Georgia" w:hAnsi="Georgia"/>
        <w:sz w:val="18"/>
        <w:szCs w:val="20"/>
      </w:rPr>
      <w:t>Obrazac 1.3.2. Izvedbeni plan nastave (</w:t>
    </w:r>
    <w:r w:rsidRPr="00CA543A">
      <w:rPr>
        <w:rFonts w:ascii="Georgia" w:hAnsi="Georgia"/>
        <w:i/>
        <w:sz w:val="18"/>
        <w:szCs w:val="20"/>
      </w:rPr>
      <w:t>syllabus</w:t>
    </w:r>
    <w:r>
      <w:rPr>
        <w:rFonts w:ascii="Georgia" w:hAnsi="Georgia"/>
        <w:sz w:val="18"/>
        <w:szCs w:val="20"/>
      </w:rPr>
      <w:t>)</w:t>
    </w:r>
  </w:p>
  <w:p w14:paraId="56030335" w14:textId="77777777" w:rsidR="0079745E" w:rsidRDefault="0079745E" w:rsidP="0079745E">
    <w:pPr>
      <w:pStyle w:val="Header"/>
    </w:pPr>
  </w:p>
  <w:p w14:paraId="4C9EE2EB" w14:textId="77777777" w:rsidR="0079745E" w:rsidRDefault="0079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D0B0F"/>
    <w:multiLevelType w:val="hybridMultilevel"/>
    <w:tmpl w:val="3142055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B20DF"/>
    <w:multiLevelType w:val="hybridMultilevel"/>
    <w:tmpl w:val="672452F8"/>
    <w:lvl w:ilvl="0" w:tplc="652830B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C9C831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D6D6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194297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A00B18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88E3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DA0E92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A8A0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5469C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6B6373A3"/>
    <w:multiLevelType w:val="hybridMultilevel"/>
    <w:tmpl w:val="8ADC7B46"/>
    <w:lvl w:ilvl="0" w:tplc="7C867D8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5352C"/>
    <w:multiLevelType w:val="multilevel"/>
    <w:tmpl w:val="5DE20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cs="Times New Roman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  <w:color w:val="000000"/>
      </w:rPr>
    </w:lvl>
  </w:abstractNum>
  <w:num w:numId="1" w16cid:durableId="990061479">
    <w:abstractNumId w:val="0"/>
  </w:num>
  <w:num w:numId="2" w16cid:durableId="49102734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4821941">
    <w:abstractNumId w:val="2"/>
  </w:num>
  <w:num w:numId="4" w16cid:durableId="544754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E3MrA0NbY0MbFQ0lEKTi0uzszPAykwrAUAMk7QaCwAAAA="/>
  </w:docVars>
  <w:rsids>
    <w:rsidRoot w:val="00794496"/>
    <w:rsid w:val="0001045D"/>
    <w:rsid w:val="00012814"/>
    <w:rsid w:val="000318C5"/>
    <w:rsid w:val="00057DE5"/>
    <w:rsid w:val="0008447A"/>
    <w:rsid w:val="000A790E"/>
    <w:rsid w:val="000B3330"/>
    <w:rsid w:val="000C0578"/>
    <w:rsid w:val="000C2BC7"/>
    <w:rsid w:val="000E1098"/>
    <w:rsid w:val="000E6B3D"/>
    <w:rsid w:val="0010332B"/>
    <w:rsid w:val="001443A2"/>
    <w:rsid w:val="00150B32"/>
    <w:rsid w:val="00197510"/>
    <w:rsid w:val="002125FF"/>
    <w:rsid w:val="0022722C"/>
    <w:rsid w:val="002352B4"/>
    <w:rsid w:val="00252AAB"/>
    <w:rsid w:val="0028545A"/>
    <w:rsid w:val="002E1CE6"/>
    <w:rsid w:val="002F2D22"/>
    <w:rsid w:val="00326091"/>
    <w:rsid w:val="00357643"/>
    <w:rsid w:val="00371634"/>
    <w:rsid w:val="00386E9C"/>
    <w:rsid w:val="00393964"/>
    <w:rsid w:val="003A3E41"/>
    <w:rsid w:val="003A3FA8"/>
    <w:rsid w:val="003B2CC8"/>
    <w:rsid w:val="003E7C17"/>
    <w:rsid w:val="003F11B6"/>
    <w:rsid w:val="003F17B8"/>
    <w:rsid w:val="00453362"/>
    <w:rsid w:val="00461219"/>
    <w:rsid w:val="00470F6D"/>
    <w:rsid w:val="00473849"/>
    <w:rsid w:val="00474026"/>
    <w:rsid w:val="00483BC3"/>
    <w:rsid w:val="004923F4"/>
    <w:rsid w:val="004B553E"/>
    <w:rsid w:val="004C733B"/>
    <w:rsid w:val="004F226F"/>
    <w:rsid w:val="005016CF"/>
    <w:rsid w:val="0051706F"/>
    <w:rsid w:val="005353ED"/>
    <w:rsid w:val="005514C3"/>
    <w:rsid w:val="00562F03"/>
    <w:rsid w:val="00585957"/>
    <w:rsid w:val="005B04D3"/>
    <w:rsid w:val="005B5485"/>
    <w:rsid w:val="005D32CE"/>
    <w:rsid w:val="005D3518"/>
    <w:rsid w:val="005E1668"/>
    <w:rsid w:val="005F6E0B"/>
    <w:rsid w:val="0062328F"/>
    <w:rsid w:val="006578B8"/>
    <w:rsid w:val="00684BBC"/>
    <w:rsid w:val="006A2611"/>
    <w:rsid w:val="006B4920"/>
    <w:rsid w:val="006F0B16"/>
    <w:rsid w:val="00700D7A"/>
    <w:rsid w:val="00715562"/>
    <w:rsid w:val="00735280"/>
    <w:rsid w:val="007361E7"/>
    <w:rsid w:val="007368EB"/>
    <w:rsid w:val="00761FFC"/>
    <w:rsid w:val="0078125F"/>
    <w:rsid w:val="00785CAA"/>
    <w:rsid w:val="00794496"/>
    <w:rsid w:val="007967CC"/>
    <w:rsid w:val="0079745E"/>
    <w:rsid w:val="00797B40"/>
    <w:rsid w:val="007A06C5"/>
    <w:rsid w:val="007C43A4"/>
    <w:rsid w:val="007D4D2D"/>
    <w:rsid w:val="00865776"/>
    <w:rsid w:val="00874D5D"/>
    <w:rsid w:val="00891C60"/>
    <w:rsid w:val="008942F0"/>
    <w:rsid w:val="008A3541"/>
    <w:rsid w:val="008A4281"/>
    <w:rsid w:val="008D45DB"/>
    <w:rsid w:val="008F17C6"/>
    <w:rsid w:val="0090214F"/>
    <w:rsid w:val="009163E6"/>
    <w:rsid w:val="0092789B"/>
    <w:rsid w:val="00932584"/>
    <w:rsid w:val="00960F70"/>
    <w:rsid w:val="009760E8"/>
    <w:rsid w:val="009947BA"/>
    <w:rsid w:val="00997F41"/>
    <w:rsid w:val="009A284F"/>
    <w:rsid w:val="009C51BD"/>
    <w:rsid w:val="009C56B1"/>
    <w:rsid w:val="009D5226"/>
    <w:rsid w:val="009E2FD4"/>
    <w:rsid w:val="009E508E"/>
    <w:rsid w:val="00A3456F"/>
    <w:rsid w:val="00A9132B"/>
    <w:rsid w:val="00A94773"/>
    <w:rsid w:val="00AA1A5A"/>
    <w:rsid w:val="00AD23FB"/>
    <w:rsid w:val="00B4202A"/>
    <w:rsid w:val="00B53CC3"/>
    <w:rsid w:val="00B612F8"/>
    <w:rsid w:val="00B71A57"/>
    <w:rsid w:val="00B7307A"/>
    <w:rsid w:val="00B74B16"/>
    <w:rsid w:val="00B857E6"/>
    <w:rsid w:val="00BB04D3"/>
    <w:rsid w:val="00BD6649"/>
    <w:rsid w:val="00C02454"/>
    <w:rsid w:val="00C036FE"/>
    <w:rsid w:val="00C10495"/>
    <w:rsid w:val="00C3477B"/>
    <w:rsid w:val="00C37693"/>
    <w:rsid w:val="00C5250F"/>
    <w:rsid w:val="00C5394C"/>
    <w:rsid w:val="00C64F45"/>
    <w:rsid w:val="00C707D2"/>
    <w:rsid w:val="00C84745"/>
    <w:rsid w:val="00C85956"/>
    <w:rsid w:val="00C8712E"/>
    <w:rsid w:val="00C9733D"/>
    <w:rsid w:val="00CA3783"/>
    <w:rsid w:val="00CB23F4"/>
    <w:rsid w:val="00CB40CD"/>
    <w:rsid w:val="00CF42BF"/>
    <w:rsid w:val="00CF5EFB"/>
    <w:rsid w:val="00D04400"/>
    <w:rsid w:val="00D07EB3"/>
    <w:rsid w:val="00D136E4"/>
    <w:rsid w:val="00D16DB7"/>
    <w:rsid w:val="00D5334D"/>
    <w:rsid w:val="00D5523D"/>
    <w:rsid w:val="00D56A5C"/>
    <w:rsid w:val="00D66F7E"/>
    <w:rsid w:val="00D944DF"/>
    <w:rsid w:val="00DA5D36"/>
    <w:rsid w:val="00DC1578"/>
    <w:rsid w:val="00DD110C"/>
    <w:rsid w:val="00DD40AD"/>
    <w:rsid w:val="00DE6D53"/>
    <w:rsid w:val="00E06E39"/>
    <w:rsid w:val="00E07D73"/>
    <w:rsid w:val="00E17D18"/>
    <w:rsid w:val="00E30390"/>
    <w:rsid w:val="00E30E67"/>
    <w:rsid w:val="00E5423A"/>
    <w:rsid w:val="00E660C0"/>
    <w:rsid w:val="00E769AF"/>
    <w:rsid w:val="00EF0534"/>
    <w:rsid w:val="00F02A8F"/>
    <w:rsid w:val="00F04958"/>
    <w:rsid w:val="00F10D08"/>
    <w:rsid w:val="00F513E0"/>
    <w:rsid w:val="00F566DA"/>
    <w:rsid w:val="00F7716A"/>
    <w:rsid w:val="00F81D33"/>
    <w:rsid w:val="00F84F5E"/>
    <w:rsid w:val="00F900E3"/>
    <w:rsid w:val="00FA44A5"/>
    <w:rsid w:val="00FC2198"/>
    <w:rsid w:val="00FC283E"/>
    <w:rsid w:val="00FC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6AE7C"/>
  <w15:docId w15:val="{3F678CD5-51F4-4580-A52D-14EA17056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3F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3F4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D56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d.hr/Portals/0/doc/doc_pdf_dokumenti/pravilnici/pravilnik_o_stegovnoj_odgovornosti_studenata_201509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24FD7-F3D2-4D8D-80C9-1FAEE655F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1723</Words>
  <Characters>9822</Characters>
  <Application>Microsoft Office Word</Application>
  <DocSecurity>0</DocSecurity>
  <Lines>81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ončar</dc:creator>
  <cp:lastModifiedBy>Jakov</cp:lastModifiedBy>
  <cp:revision>24</cp:revision>
  <dcterms:created xsi:type="dcterms:W3CDTF">2019-10-02T10:07:00Z</dcterms:created>
  <dcterms:modified xsi:type="dcterms:W3CDTF">2023-09-28T08:12:00Z</dcterms:modified>
</cp:coreProperties>
</file>